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3E75E5" w14:paraId="316933B8" w14:textId="77777777" w:rsidTr="003E75E5">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338932A8" w14:textId="77777777" w:rsidR="003E75E5" w:rsidRDefault="003E75E5">
            <w:pPr>
              <w:jc w:val="center"/>
              <w:rPr>
                <w:b/>
                <w:color w:val="1F497D"/>
                <w:lang w:val="tr-TR"/>
              </w:rPr>
            </w:pPr>
            <w:r>
              <w:rPr>
                <w:b/>
                <w:color w:val="1F497D"/>
                <w:lang w:val="tr-TR"/>
              </w:rPr>
              <w:t>I. BÖLÜM (Senato Onayı)</w:t>
            </w:r>
          </w:p>
        </w:tc>
      </w:tr>
      <w:tr w:rsidR="003E75E5" w14:paraId="348A4FA9"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2BF1E7C5" w14:textId="77777777" w:rsidR="003E75E5" w:rsidRDefault="003E75E5">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A5546CE" w14:textId="77777777" w:rsidR="003E75E5" w:rsidRDefault="003E75E5">
            <w:pPr>
              <w:rPr>
                <w:b/>
                <w:color w:val="1F497D"/>
                <w:sz w:val="22"/>
                <w:szCs w:val="22"/>
                <w:lang w:val="tr-TR"/>
              </w:rPr>
            </w:pPr>
            <w:r>
              <w:rPr>
                <w:b/>
                <w:color w:val="1F497D"/>
                <w:sz w:val="22"/>
                <w:szCs w:val="22"/>
                <w:lang w:val="tr-TR"/>
              </w:rPr>
              <w:t>Meslek Yüksek Okulu</w:t>
            </w:r>
          </w:p>
        </w:tc>
      </w:tr>
      <w:tr w:rsidR="003E75E5" w14:paraId="304A57AD"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391EE5EE" w14:textId="77777777" w:rsidR="003E75E5" w:rsidRDefault="003E75E5">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167A5A3" w14:textId="77777777" w:rsidR="003E75E5" w:rsidRDefault="003E75E5">
            <w:pPr>
              <w:rPr>
                <w:b/>
                <w:color w:val="1F497D"/>
                <w:sz w:val="22"/>
                <w:szCs w:val="22"/>
                <w:lang w:val="tr-TR"/>
              </w:rPr>
            </w:pPr>
            <w:r>
              <w:rPr>
                <w:b/>
                <w:color w:val="1F497D"/>
                <w:sz w:val="22"/>
                <w:szCs w:val="22"/>
                <w:lang w:val="tr-TR"/>
              </w:rPr>
              <w:t>Bilgisayar Teknolojileri Programı</w:t>
            </w:r>
          </w:p>
        </w:tc>
      </w:tr>
      <w:tr w:rsidR="003E75E5" w14:paraId="32A90A1F" w14:textId="77777777" w:rsidTr="003E75E5">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2F124C42" w14:textId="77777777" w:rsidR="003E75E5" w:rsidRDefault="003E75E5">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6C045398" w14:textId="77777777" w:rsidR="003E75E5" w:rsidRDefault="003E75E5">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7D07E354" w14:textId="77777777" w:rsidR="003E75E5" w:rsidRDefault="003E75E5">
            <w:pPr>
              <w:rPr>
                <w:b/>
                <w:color w:val="1F497D"/>
                <w:sz w:val="22"/>
                <w:szCs w:val="22"/>
                <w:lang w:val="tr-TR"/>
              </w:rPr>
            </w:pPr>
          </w:p>
        </w:tc>
      </w:tr>
      <w:tr w:rsidR="003E75E5" w14:paraId="19017869" w14:textId="77777777" w:rsidTr="003E75E5">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9F623CD" w14:textId="77777777" w:rsidR="003E75E5" w:rsidRDefault="003E75E5">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12C82F77" w14:textId="77777777" w:rsidR="003E75E5" w:rsidRDefault="003E75E5">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24D1A05B" w14:textId="77777777" w:rsidR="003E75E5" w:rsidRDefault="003E75E5">
            <w:pPr>
              <w:rPr>
                <w:b/>
                <w:color w:val="1F497D"/>
                <w:sz w:val="22"/>
                <w:szCs w:val="22"/>
                <w:lang w:val="tr-TR"/>
              </w:rPr>
            </w:pPr>
          </w:p>
        </w:tc>
      </w:tr>
      <w:tr w:rsidR="003E75E5" w14:paraId="348C3BD9" w14:textId="77777777" w:rsidTr="003E75E5">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8751435" w14:textId="77777777" w:rsidR="003E75E5" w:rsidRDefault="003E75E5">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6E951AB4" w14:textId="77777777" w:rsidR="003E75E5" w:rsidRDefault="003E75E5">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692E6958" w14:textId="77777777" w:rsidR="003E75E5" w:rsidRDefault="003E75E5">
            <w:pPr>
              <w:rPr>
                <w:b/>
                <w:color w:val="1F497D"/>
                <w:sz w:val="22"/>
                <w:szCs w:val="22"/>
                <w:lang w:val="tr-TR"/>
              </w:rPr>
            </w:pPr>
          </w:p>
        </w:tc>
      </w:tr>
      <w:tr w:rsidR="003E75E5" w14:paraId="67F760ED"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02E0B65F" w14:textId="77777777" w:rsidR="003E75E5" w:rsidRDefault="003E75E5">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01C11961" w14:textId="263BBE61" w:rsidR="003E75E5" w:rsidRDefault="008F150C">
            <w:pPr>
              <w:rPr>
                <w:b/>
                <w:color w:val="1F497D"/>
                <w:sz w:val="22"/>
                <w:szCs w:val="22"/>
                <w:lang w:val="tr-TR"/>
              </w:rPr>
            </w:pPr>
            <w:r>
              <w:rPr>
                <w:b/>
                <w:color w:val="1F497D"/>
                <w:sz w:val="22"/>
                <w:szCs w:val="22"/>
                <w:lang w:val="tr-TR"/>
              </w:rPr>
              <w:t>BTP228</w:t>
            </w:r>
          </w:p>
        </w:tc>
      </w:tr>
      <w:tr w:rsidR="003E75E5" w14:paraId="58BD712D"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184E47E6" w14:textId="77777777" w:rsidR="003E75E5" w:rsidRDefault="003E75E5">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0E2912A8" w14:textId="5FEC52DA" w:rsidR="003E75E5" w:rsidRDefault="008F150C">
            <w:pPr>
              <w:rPr>
                <w:b/>
                <w:color w:val="1F497D"/>
                <w:sz w:val="22"/>
                <w:szCs w:val="22"/>
                <w:lang w:val="tr-TR"/>
              </w:rPr>
            </w:pPr>
            <w:r>
              <w:rPr>
                <w:b/>
                <w:color w:val="1F497D"/>
                <w:sz w:val="22"/>
                <w:szCs w:val="22"/>
                <w:lang w:val="tr-TR"/>
              </w:rPr>
              <w:t>Sayısal Görüntü İşleme</w:t>
            </w:r>
          </w:p>
        </w:tc>
      </w:tr>
      <w:tr w:rsidR="003E75E5" w14:paraId="13C3C257"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76ABA363" w14:textId="77777777" w:rsidR="003E75E5" w:rsidRDefault="003E75E5">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1A7F737" w14:textId="77777777" w:rsidR="003E75E5" w:rsidRDefault="003E75E5">
            <w:pPr>
              <w:rPr>
                <w:b/>
                <w:color w:val="1F4B7B"/>
                <w:sz w:val="22"/>
                <w:szCs w:val="22"/>
                <w:lang w:val="tr-TR"/>
              </w:rPr>
            </w:pPr>
            <w:r>
              <w:rPr>
                <w:b/>
                <w:color w:val="1F497D"/>
                <w:sz w:val="22"/>
                <w:szCs w:val="22"/>
                <w:lang w:val="tr-TR"/>
              </w:rPr>
              <w:t>Türkçe</w:t>
            </w:r>
          </w:p>
        </w:tc>
      </w:tr>
      <w:tr w:rsidR="003E75E5" w14:paraId="7B357D17"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58033069" w14:textId="77777777" w:rsidR="003E75E5" w:rsidRDefault="003E75E5">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D651DD0" w14:textId="2A9F1D1D" w:rsidR="003E75E5" w:rsidRDefault="008F150C">
            <w:pPr>
              <w:rPr>
                <w:b/>
                <w:color w:val="1F4B7B"/>
                <w:sz w:val="22"/>
                <w:szCs w:val="22"/>
                <w:lang w:val="tr-TR"/>
              </w:rPr>
            </w:pPr>
            <w:r>
              <w:rPr>
                <w:b/>
                <w:color w:val="1F497D"/>
                <w:sz w:val="22"/>
                <w:szCs w:val="22"/>
                <w:lang w:val="tr-TR"/>
              </w:rPr>
              <w:t>Seçmeli</w:t>
            </w:r>
          </w:p>
        </w:tc>
      </w:tr>
      <w:tr w:rsidR="003E75E5" w14:paraId="4E84FCA5"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4E0CD4F7" w14:textId="77777777" w:rsidR="003E75E5" w:rsidRDefault="003E75E5">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D52DA13" w14:textId="77777777" w:rsidR="003E75E5" w:rsidRDefault="003E75E5">
            <w:pPr>
              <w:rPr>
                <w:b/>
                <w:color w:val="1F4B7B"/>
                <w:sz w:val="22"/>
                <w:szCs w:val="22"/>
                <w:lang w:val="tr-TR"/>
              </w:rPr>
            </w:pPr>
            <w:r>
              <w:rPr>
                <w:b/>
                <w:color w:val="1F497D"/>
                <w:sz w:val="22"/>
                <w:szCs w:val="22"/>
                <w:lang w:val="tr-TR"/>
              </w:rPr>
              <w:t>Ön Lisans Düzeyi</w:t>
            </w:r>
          </w:p>
        </w:tc>
      </w:tr>
      <w:tr w:rsidR="003E75E5" w14:paraId="546F497F"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5EDD1570" w14:textId="77777777" w:rsidR="003E75E5" w:rsidRDefault="003E75E5">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628C5F2C" w14:textId="24CE3E1F" w:rsidR="003E75E5" w:rsidRDefault="003E75E5">
            <w:pPr>
              <w:rPr>
                <w:b/>
                <w:color w:val="1F4B7B"/>
                <w:sz w:val="22"/>
                <w:szCs w:val="22"/>
                <w:lang w:val="tr-TR"/>
              </w:rPr>
            </w:pPr>
            <w:r>
              <w:rPr>
                <w:b/>
                <w:color w:val="1F497D"/>
                <w:sz w:val="22"/>
                <w:szCs w:val="22"/>
                <w:lang w:val="tr-TR"/>
              </w:rPr>
              <w:t xml:space="preserve">Teori: </w:t>
            </w:r>
            <w:r w:rsidR="002C5D51">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3E2C13FE" w14:textId="77777777" w:rsidR="003E75E5" w:rsidRDefault="003E75E5">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3C07DE86" w14:textId="77777777" w:rsidR="003E75E5" w:rsidRDefault="003E75E5">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14F0A010" w14:textId="77777777" w:rsidR="003E75E5" w:rsidRDefault="003E75E5">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6E393012" w14:textId="77777777" w:rsidR="003E75E5" w:rsidRDefault="003E75E5">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22F60D77" w14:textId="77777777" w:rsidR="003E75E5" w:rsidRDefault="003E75E5">
            <w:pPr>
              <w:rPr>
                <w:b/>
                <w:color w:val="1F4B7B"/>
                <w:sz w:val="22"/>
                <w:szCs w:val="22"/>
                <w:lang w:val="tr-TR"/>
              </w:rPr>
            </w:pPr>
          </w:p>
        </w:tc>
      </w:tr>
      <w:tr w:rsidR="003E75E5" w14:paraId="62DE8139"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4C6380FA" w14:textId="77777777" w:rsidR="003E75E5" w:rsidRDefault="003E75E5">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2057C99E" w14:textId="17320328" w:rsidR="003E75E5" w:rsidRDefault="002C5D51">
            <w:pPr>
              <w:rPr>
                <w:b/>
                <w:color w:val="1F4B7B"/>
                <w:sz w:val="22"/>
                <w:szCs w:val="22"/>
                <w:lang w:val="tr-TR"/>
              </w:rPr>
            </w:pPr>
            <w:r>
              <w:rPr>
                <w:b/>
                <w:color w:val="1F4B7B"/>
                <w:sz w:val="22"/>
                <w:szCs w:val="22"/>
                <w:lang w:val="tr-TR"/>
              </w:rPr>
              <w:t>4</w:t>
            </w:r>
          </w:p>
        </w:tc>
      </w:tr>
      <w:tr w:rsidR="003E75E5" w14:paraId="2F8A92FC"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0D1044D9" w14:textId="77777777" w:rsidR="003E75E5" w:rsidRDefault="003E75E5">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42DE3D7" w14:textId="77777777" w:rsidR="003E75E5" w:rsidRDefault="003E75E5">
            <w:pPr>
              <w:rPr>
                <w:b/>
                <w:color w:val="1F4B7B"/>
                <w:sz w:val="22"/>
                <w:szCs w:val="22"/>
                <w:lang w:val="tr-TR"/>
              </w:rPr>
            </w:pPr>
            <w:r>
              <w:rPr>
                <w:b/>
                <w:color w:val="1F497D"/>
                <w:sz w:val="22"/>
                <w:szCs w:val="22"/>
                <w:lang w:val="tr-TR"/>
              </w:rPr>
              <w:t>Harf Notu</w:t>
            </w:r>
          </w:p>
        </w:tc>
      </w:tr>
      <w:tr w:rsidR="003E75E5" w14:paraId="7046F392" w14:textId="77777777" w:rsidTr="003E75E5">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7235AC41" w14:textId="77777777" w:rsidR="003E75E5" w:rsidRDefault="003E75E5">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01E2A3C" w14:textId="77777777" w:rsidR="003E75E5" w:rsidRDefault="003E75E5">
            <w:pPr>
              <w:rPr>
                <w:b/>
                <w:color w:val="1F4B7B"/>
                <w:sz w:val="22"/>
                <w:szCs w:val="22"/>
                <w:lang w:val="tr-TR"/>
              </w:rPr>
            </w:pPr>
            <w:r>
              <w:rPr>
                <w:b/>
                <w:color w:val="1F4B7B"/>
                <w:sz w:val="22"/>
                <w:szCs w:val="22"/>
                <w:lang w:val="tr-TR"/>
              </w:rPr>
              <w:t>-</w:t>
            </w:r>
          </w:p>
        </w:tc>
      </w:tr>
      <w:tr w:rsidR="003E75E5" w14:paraId="4D87AC98"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6CFB1595" w14:textId="77777777" w:rsidR="003E75E5" w:rsidRDefault="003E75E5">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777E48B" w14:textId="77777777" w:rsidR="003E75E5" w:rsidRDefault="003E75E5">
            <w:pPr>
              <w:rPr>
                <w:b/>
                <w:color w:val="1F4B7B"/>
                <w:sz w:val="22"/>
                <w:szCs w:val="22"/>
                <w:lang w:val="tr-TR"/>
              </w:rPr>
            </w:pPr>
            <w:r>
              <w:rPr>
                <w:b/>
                <w:color w:val="1F497D"/>
                <w:sz w:val="22"/>
                <w:szCs w:val="22"/>
                <w:lang w:val="tr-TR"/>
              </w:rPr>
              <w:t>-</w:t>
            </w:r>
          </w:p>
        </w:tc>
      </w:tr>
      <w:tr w:rsidR="003E75E5" w14:paraId="5EEF1387"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68F5260C" w14:textId="77777777" w:rsidR="003E75E5" w:rsidRDefault="003E75E5">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FC18A9B" w14:textId="77777777" w:rsidR="003E75E5" w:rsidRDefault="003E75E5">
            <w:pPr>
              <w:rPr>
                <w:color w:val="262626" w:themeColor="text1" w:themeTint="D9"/>
                <w:sz w:val="22"/>
                <w:szCs w:val="22"/>
                <w:lang w:val="tr-TR"/>
              </w:rPr>
            </w:pPr>
            <w:r>
              <w:rPr>
                <w:color w:val="262626" w:themeColor="text1" w:themeTint="D9"/>
                <w:sz w:val="22"/>
                <w:szCs w:val="22"/>
                <w:lang w:val="tr-TR"/>
              </w:rPr>
              <w:t>-</w:t>
            </w:r>
          </w:p>
        </w:tc>
      </w:tr>
      <w:tr w:rsidR="003E75E5" w14:paraId="08C03CAB"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14CD1D3A" w14:textId="77777777" w:rsidR="003E75E5" w:rsidRDefault="003E75E5">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1BE7053A" w14:textId="6F3F2177" w:rsidR="003E75E5" w:rsidRDefault="008F150C">
            <w:pPr>
              <w:rPr>
                <w:lang w:val="tr-TR"/>
              </w:rPr>
            </w:pPr>
            <w:r w:rsidRPr="008F150C">
              <w:rPr>
                <w:lang w:val="tr-TR"/>
              </w:rPr>
              <w:t>Bu dersin amacı; görüntü ve görüntü işleme ilgili temel tanımlar, kavramlar ve görüntü işleme algoritmalarına ilişkin temel bilgilerin verilmesidir. Görüntü zenginleştirme, filtreleme, renk uzayı, korelasyon; görüntü sınıflandırmanın temelleri, geometrik dönüşümler açıklanacaktır. Öğrenciler bu dersi aldıktan sonra görüntü yapısı, görüntü işleme yöntemleri ve görüntüden bilgi çıkarımı konusunda temel bilgi birikimine sahip olacaktır.</w:t>
            </w:r>
          </w:p>
        </w:tc>
      </w:tr>
      <w:tr w:rsidR="003E75E5" w14:paraId="17796A9A" w14:textId="77777777" w:rsidTr="003E75E5">
        <w:trPr>
          <w:jc w:val="center"/>
        </w:trPr>
        <w:tc>
          <w:tcPr>
            <w:tcW w:w="1655" w:type="dxa"/>
            <w:tcBorders>
              <w:top w:val="dotted" w:sz="4" w:space="0" w:color="auto"/>
              <w:left w:val="single" w:sz="18" w:space="0" w:color="C0C0C0"/>
              <w:bottom w:val="dotted" w:sz="4" w:space="0" w:color="auto"/>
              <w:right w:val="dotted" w:sz="4" w:space="0" w:color="auto"/>
            </w:tcBorders>
            <w:hideMark/>
          </w:tcPr>
          <w:p w14:paraId="51E4213F" w14:textId="77777777" w:rsidR="003E75E5" w:rsidRDefault="003E75E5">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37DC3F69" w14:textId="38CADCAC" w:rsidR="003E75E5" w:rsidRDefault="008F150C">
            <w:pPr>
              <w:autoSpaceDE w:val="0"/>
              <w:autoSpaceDN w:val="0"/>
              <w:adjustRightInd w:val="0"/>
              <w:rPr>
                <w:sz w:val="22"/>
                <w:szCs w:val="22"/>
                <w:lang w:val="tr-TR"/>
              </w:rPr>
            </w:pPr>
            <w:r w:rsidRPr="008F150C">
              <w:rPr>
                <w:sz w:val="22"/>
                <w:szCs w:val="22"/>
                <w:lang w:val="tr-TR"/>
              </w:rPr>
              <w:t xml:space="preserve">Sayısal görüntü işlemenin temel kuralları ve yöntemleri. Görüntü elde edilmesi, gösterimi, iyileştirilmesi, örneklenmesi. </w:t>
            </w:r>
            <w:proofErr w:type="spellStart"/>
            <w:r w:rsidRPr="008F150C">
              <w:rPr>
                <w:sz w:val="22"/>
                <w:szCs w:val="22"/>
                <w:lang w:val="tr-TR"/>
              </w:rPr>
              <w:t>Fourier</w:t>
            </w:r>
            <w:proofErr w:type="spellEnd"/>
            <w:r w:rsidRPr="008F150C">
              <w:rPr>
                <w:sz w:val="22"/>
                <w:szCs w:val="22"/>
                <w:lang w:val="tr-TR"/>
              </w:rPr>
              <w:t xml:space="preserve"> dönüşümü. Görüntü onarımı, morfolojik işlevler, doğrusal ve doğrusal olmayan filtreler, ayrıt bulunması, görüntü </w:t>
            </w:r>
            <w:proofErr w:type="spellStart"/>
            <w:proofErr w:type="gramStart"/>
            <w:r w:rsidRPr="008F150C">
              <w:rPr>
                <w:sz w:val="22"/>
                <w:szCs w:val="22"/>
                <w:lang w:val="tr-TR"/>
              </w:rPr>
              <w:t>bölütlenmesi</w:t>
            </w:r>
            <w:proofErr w:type="spellEnd"/>
            <w:r w:rsidRPr="008F150C">
              <w:rPr>
                <w:sz w:val="22"/>
                <w:szCs w:val="22"/>
                <w:lang w:val="tr-TR"/>
              </w:rPr>
              <w:t>,</w:t>
            </w:r>
            <w:proofErr w:type="gramEnd"/>
            <w:r w:rsidRPr="008F150C">
              <w:rPr>
                <w:sz w:val="22"/>
                <w:szCs w:val="22"/>
                <w:lang w:val="tr-TR"/>
              </w:rPr>
              <w:t xml:space="preserve"> ve sayısal video işlemenin temelleri.  </w:t>
            </w:r>
          </w:p>
        </w:tc>
      </w:tr>
      <w:tr w:rsidR="003E75E5" w14:paraId="6F0BF195" w14:textId="77777777" w:rsidTr="003E75E5">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27FB460D" w14:textId="77777777" w:rsidR="003E75E5" w:rsidRDefault="003E75E5">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6DBB2BB9" w14:textId="77777777" w:rsidR="003E75E5" w:rsidRDefault="003E75E5">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40895197" w14:textId="77777777" w:rsidR="003E75E5" w:rsidRDefault="003E75E5">
            <w:pPr>
              <w:rPr>
                <w:b/>
                <w:spacing w:val="8"/>
                <w:sz w:val="22"/>
                <w:szCs w:val="22"/>
                <w:lang w:val="tr-TR"/>
              </w:rPr>
            </w:pPr>
            <w:r>
              <w:rPr>
                <w:b/>
                <w:sz w:val="22"/>
                <w:szCs w:val="22"/>
                <w:lang w:val="tr-TR"/>
              </w:rPr>
              <w:t>Dersi başarıyla tamamlayan öğrenciler:</w:t>
            </w:r>
          </w:p>
        </w:tc>
      </w:tr>
      <w:tr w:rsidR="003E75E5" w14:paraId="5A00F581" w14:textId="77777777" w:rsidTr="003E75E5">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83FD844" w14:textId="77777777" w:rsidR="003E75E5" w:rsidRDefault="003E75E5">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04587B5A" w14:textId="77777777" w:rsidR="003E75E5" w:rsidRDefault="003E75E5">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5180EC95" w14:textId="1DDE5441" w:rsidR="003E75E5" w:rsidRDefault="008F150C">
            <w:pPr>
              <w:rPr>
                <w:sz w:val="22"/>
                <w:szCs w:val="22"/>
                <w:lang w:val="tr-TR"/>
              </w:rPr>
            </w:pPr>
            <w:r w:rsidRPr="008F150C">
              <w:rPr>
                <w:sz w:val="22"/>
                <w:szCs w:val="22"/>
                <w:lang w:val="tr-TR"/>
              </w:rPr>
              <w:t>Görüntülerin radyometrik, geometrik, spektral çözünürlükleri arasındaki ilişkiden yola çıkarak görüntü işleme problemi için en uygun görüntüyü tanımlar.</w:t>
            </w:r>
          </w:p>
        </w:tc>
      </w:tr>
      <w:tr w:rsidR="003E75E5" w14:paraId="70FA88EF" w14:textId="77777777" w:rsidTr="003E75E5">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1D74CD9" w14:textId="77777777" w:rsidR="003E75E5" w:rsidRDefault="003E75E5">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BAC0BC1" w14:textId="77777777" w:rsidR="003E75E5" w:rsidRDefault="003E75E5">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424BCCBF" w14:textId="3FB46528" w:rsidR="003E75E5" w:rsidRDefault="008F150C" w:rsidP="008F150C">
            <w:pPr>
              <w:rPr>
                <w:sz w:val="22"/>
                <w:szCs w:val="22"/>
                <w:lang w:val="tr-TR"/>
              </w:rPr>
            </w:pPr>
            <w:r w:rsidRPr="008F150C">
              <w:rPr>
                <w:sz w:val="22"/>
                <w:szCs w:val="22"/>
                <w:lang w:val="tr-TR"/>
              </w:rPr>
              <w:t>Hangi görüntü işleme operatörünün hangi problemde kullanılabileceğini saptar.</w:t>
            </w:r>
          </w:p>
        </w:tc>
      </w:tr>
      <w:tr w:rsidR="003E75E5" w14:paraId="00B55452" w14:textId="77777777" w:rsidTr="003E75E5">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66438F3" w14:textId="77777777" w:rsidR="003E75E5" w:rsidRDefault="003E75E5">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DE9B37E" w14:textId="77777777" w:rsidR="003E75E5" w:rsidRDefault="003E75E5">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6997D438" w14:textId="2DC6E39D" w:rsidR="003E75E5" w:rsidRDefault="008F150C">
            <w:pPr>
              <w:rPr>
                <w:sz w:val="22"/>
                <w:szCs w:val="22"/>
                <w:lang w:val="tr-TR"/>
              </w:rPr>
            </w:pPr>
            <w:r w:rsidRPr="008F150C">
              <w:rPr>
                <w:sz w:val="22"/>
                <w:szCs w:val="22"/>
                <w:lang w:val="tr-TR"/>
              </w:rPr>
              <w:t>Temel görüntü işleme operatörlerini kavrar.</w:t>
            </w:r>
          </w:p>
        </w:tc>
      </w:tr>
      <w:tr w:rsidR="003E75E5" w14:paraId="2D13A395" w14:textId="77777777" w:rsidTr="003E75E5">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7707773" w14:textId="77777777" w:rsidR="003E75E5" w:rsidRDefault="003E75E5">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0A35051" w14:textId="77777777" w:rsidR="003E75E5" w:rsidRDefault="003E75E5">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544D1B0D" w14:textId="60FAA9A2" w:rsidR="003E75E5" w:rsidRDefault="008F150C">
            <w:pPr>
              <w:rPr>
                <w:sz w:val="22"/>
                <w:szCs w:val="22"/>
                <w:lang w:val="tr-TR"/>
              </w:rPr>
            </w:pPr>
            <w:r w:rsidRPr="008F150C">
              <w:rPr>
                <w:sz w:val="22"/>
                <w:szCs w:val="22"/>
                <w:lang w:val="tr-TR"/>
              </w:rPr>
              <w:t>Görüntü işleme problemlerinin çözümü için gereksinim duyulan temel görüntü işleme operatörlerini öğrenir.</w:t>
            </w:r>
          </w:p>
        </w:tc>
      </w:tr>
      <w:tr w:rsidR="003E75E5" w14:paraId="502743BE" w14:textId="77777777" w:rsidTr="003E75E5">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5774725" w14:textId="77777777" w:rsidR="003E75E5" w:rsidRDefault="003E75E5">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2BF1433D" w14:textId="77777777" w:rsidR="003E75E5" w:rsidRDefault="003E75E5">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61AD4B1B" w14:textId="46F4340A" w:rsidR="003E75E5" w:rsidRDefault="008F150C">
            <w:pPr>
              <w:rPr>
                <w:sz w:val="22"/>
                <w:szCs w:val="22"/>
                <w:lang w:val="tr-TR"/>
              </w:rPr>
            </w:pPr>
            <w:r w:rsidRPr="008F150C">
              <w:rPr>
                <w:sz w:val="22"/>
                <w:szCs w:val="22"/>
                <w:lang w:val="tr-TR"/>
              </w:rPr>
              <w:t>Görüntü işleme problemlerinin çözümü için yöntem geliştirir.</w:t>
            </w:r>
          </w:p>
        </w:tc>
      </w:tr>
      <w:tr w:rsidR="003E75E5" w14:paraId="0685265C" w14:textId="77777777" w:rsidTr="003E75E5">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D5EB04F" w14:textId="77777777" w:rsidR="003E75E5" w:rsidRDefault="003E75E5">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049E89D7" w14:textId="77777777" w:rsidR="003E75E5" w:rsidRDefault="003E75E5">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511AA6FD" w14:textId="5F11142F" w:rsidR="003E75E5" w:rsidRDefault="008F150C">
            <w:pPr>
              <w:rPr>
                <w:sz w:val="22"/>
                <w:szCs w:val="22"/>
                <w:lang w:val="tr-TR"/>
              </w:rPr>
            </w:pPr>
            <w:r w:rsidRPr="008F150C">
              <w:rPr>
                <w:sz w:val="22"/>
                <w:szCs w:val="22"/>
                <w:lang w:val="tr-TR"/>
              </w:rPr>
              <w:t>Temel görüntü işleme operatörlerinin uygulanabilirliğini değerlendirir.</w:t>
            </w: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bookmarkStart w:id="0" w:name="_GoBack"/>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A2269B" w14:paraId="36D9C3AC" w14:textId="77777777" w:rsidTr="00A2269B">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bookmarkEnd w:id="0"/>
          <w:p w14:paraId="01EB3195" w14:textId="77777777" w:rsidR="00A2269B" w:rsidRDefault="00A2269B">
            <w:pPr>
              <w:jc w:val="center"/>
              <w:rPr>
                <w:b/>
                <w:color w:val="1F497D"/>
                <w:lang w:val="tr-TR"/>
              </w:rPr>
            </w:pPr>
            <w:r>
              <w:rPr>
                <w:b/>
                <w:color w:val="1F497D"/>
                <w:lang w:val="tr-TR"/>
              </w:rPr>
              <w:lastRenderedPageBreak/>
              <w:t>II. BÖLÜM (Fakülte Kurulu Onayı)</w:t>
            </w:r>
          </w:p>
        </w:tc>
      </w:tr>
      <w:tr w:rsidR="00A2269B" w14:paraId="0E625A93" w14:textId="77777777" w:rsidTr="00A2269B">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5B346D36" w14:textId="77777777" w:rsidR="00A2269B" w:rsidRDefault="00A2269B">
            <w:pPr>
              <w:rPr>
                <w:b/>
                <w:color w:val="1F497D"/>
                <w:sz w:val="20"/>
                <w:szCs w:val="20"/>
                <w:lang w:val="tr-TR"/>
              </w:rPr>
            </w:pPr>
          </w:p>
          <w:p w14:paraId="054E854A" w14:textId="77777777" w:rsidR="00A2269B" w:rsidRDefault="00A2269B">
            <w:pPr>
              <w:rPr>
                <w:b/>
                <w:color w:val="1F497D"/>
                <w:sz w:val="20"/>
                <w:szCs w:val="20"/>
                <w:lang w:val="tr-TR"/>
              </w:rPr>
            </w:pPr>
            <w:r>
              <w:rPr>
                <w:b/>
                <w:color w:val="1F497D"/>
                <w:sz w:val="20"/>
                <w:szCs w:val="20"/>
                <w:lang w:val="tr-TR"/>
              </w:rPr>
              <w:t>Temel Çıktılar</w:t>
            </w:r>
          </w:p>
          <w:p w14:paraId="305C251A" w14:textId="77777777" w:rsidR="00A2269B" w:rsidRDefault="00A2269B">
            <w:pPr>
              <w:rPr>
                <w:b/>
                <w:color w:val="1F497D"/>
                <w:sz w:val="20"/>
                <w:szCs w:val="20"/>
                <w:lang w:val="tr-TR"/>
              </w:rPr>
            </w:pPr>
          </w:p>
          <w:p w14:paraId="5A081948" w14:textId="77777777" w:rsidR="00A2269B" w:rsidRDefault="00A2269B">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03BEB9E6" w14:textId="77777777" w:rsidR="00A2269B" w:rsidRDefault="00A2269B">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46EE5EC2" w14:textId="77777777" w:rsidR="00A2269B" w:rsidRDefault="00A2269B">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41B606C7" w14:textId="77777777" w:rsidR="00A2269B" w:rsidRDefault="00A2269B">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7F2ED303" w14:textId="77777777" w:rsidR="00A2269B" w:rsidRDefault="00A2269B">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4262084F" w14:textId="77777777" w:rsidR="00A2269B" w:rsidRDefault="00A2269B">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45E5A008" w14:textId="77777777" w:rsidR="00A2269B" w:rsidRDefault="00A2269B">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15392AE0" w14:textId="77777777" w:rsidR="00A2269B" w:rsidRDefault="00A2269B">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4D2E904B" w14:textId="77777777" w:rsidR="00A2269B" w:rsidRDefault="00A2269B">
            <w:pPr>
              <w:jc w:val="center"/>
              <w:rPr>
                <w:b/>
                <w:color w:val="1F497D"/>
                <w:sz w:val="20"/>
                <w:szCs w:val="20"/>
                <w:lang w:val="tr-TR"/>
              </w:rPr>
            </w:pPr>
            <w:r>
              <w:rPr>
                <w:b/>
                <w:color w:val="1F497D"/>
                <w:sz w:val="20"/>
                <w:szCs w:val="20"/>
                <w:lang w:val="tr-TR"/>
              </w:rPr>
              <w:t>ÖÇ6</w:t>
            </w:r>
          </w:p>
        </w:tc>
      </w:tr>
      <w:tr w:rsidR="00A2269B" w14:paraId="1D89BEAF" w14:textId="77777777" w:rsidTr="00A2269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6E397E42"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EADA768" w14:textId="77777777" w:rsidR="00A2269B" w:rsidRDefault="00A2269B">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56FC1D51" w14:textId="77777777" w:rsidR="00A2269B" w:rsidRDefault="00A2269B">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0FD92C8"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F4BAC7" w14:textId="77777777" w:rsidR="00A2269B" w:rsidRDefault="00A2269B">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9AE4001"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CDA4CCB"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C0C6D6"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5798D755" w14:textId="77777777" w:rsidR="00A2269B" w:rsidRDefault="00A2269B">
            <w:pPr>
              <w:jc w:val="center"/>
              <w:rPr>
                <w:b/>
                <w:color w:val="1F497D"/>
                <w:sz w:val="20"/>
                <w:szCs w:val="20"/>
                <w:lang w:val="tr-TR"/>
              </w:rPr>
            </w:pPr>
            <w:r>
              <w:rPr>
                <w:b/>
                <w:color w:val="1F497D"/>
                <w:sz w:val="20"/>
                <w:szCs w:val="20"/>
                <w:lang w:val="tr-TR"/>
              </w:rPr>
              <w:t>1</w:t>
            </w:r>
          </w:p>
        </w:tc>
      </w:tr>
      <w:tr w:rsidR="00A2269B" w14:paraId="3F62D4BD" w14:textId="77777777" w:rsidTr="00A2269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864FB24"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5037D6D" w14:textId="77777777" w:rsidR="00A2269B" w:rsidRDefault="00A2269B">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51EFA746" w14:textId="77777777" w:rsidR="00A2269B" w:rsidRDefault="00A2269B">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1F0F8C0"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483D32A"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048BE03"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1AE4511"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59C7E0F"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F9CD9F7" w14:textId="77777777" w:rsidR="00A2269B" w:rsidRDefault="00A2269B">
            <w:pPr>
              <w:jc w:val="center"/>
              <w:rPr>
                <w:b/>
                <w:color w:val="1F497D"/>
                <w:sz w:val="20"/>
                <w:szCs w:val="20"/>
                <w:lang w:val="tr-TR"/>
              </w:rPr>
            </w:pPr>
            <w:r>
              <w:rPr>
                <w:b/>
                <w:color w:val="1F497D"/>
                <w:sz w:val="20"/>
                <w:szCs w:val="20"/>
                <w:lang w:val="tr-TR"/>
              </w:rPr>
              <w:t>1</w:t>
            </w:r>
          </w:p>
        </w:tc>
      </w:tr>
      <w:tr w:rsidR="00A2269B" w14:paraId="5C311CD6" w14:textId="77777777" w:rsidTr="00A2269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D8821D0"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A860984" w14:textId="77777777" w:rsidR="00A2269B" w:rsidRDefault="00A2269B">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03280ECF" w14:textId="77777777" w:rsidR="00A2269B" w:rsidRDefault="00A2269B">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2CCC66F"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E562BF"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F0A22BD"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2E36F1F"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2AD685"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6874997C" w14:textId="77777777" w:rsidR="00A2269B" w:rsidRDefault="00A2269B">
            <w:pPr>
              <w:jc w:val="center"/>
              <w:rPr>
                <w:b/>
                <w:color w:val="1F497D"/>
                <w:sz w:val="20"/>
                <w:szCs w:val="20"/>
                <w:lang w:val="tr-TR"/>
              </w:rPr>
            </w:pPr>
            <w:r>
              <w:rPr>
                <w:b/>
                <w:color w:val="1F497D"/>
                <w:sz w:val="20"/>
                <w:szCs w:val="20"/>
                <w:lang w:val="tr-TR"/>
              </w:rPr>
              <w:t>2</w:t>
            </w:r>
          </w:p>
        </w:tc>
      </w:tr>
      <w:tr w:rsidR="00A2269B" w14:paraId="4F1472A7" w14:textId="77777777" w:rsidTr="00A2269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632C2212"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F23EEB2" w14:textId="77777777" w:rsidR="00A2269B" w:rsidRDefault="00A2269B">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1088FA8F" w14:textId="77777777" w:rsidR="00A2269B" w:rsidRDefault="00A2269B">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7200F5E5"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E64A01"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2B1CCED"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A0F5B4A"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2E12C2"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14926409" w14:textId="77777777" w:rsidR="00A2269B" w:rsidRDefault="00A2269B">
            <w:pPr>
              <w:jc w:val="center"/>
              <w:rPr>
                <w:b/>
                <w:color w:val="1F497D"/>
                <w:sz w:val="20"/>
                <w:szCs w:val="20"/>
                <w:lang w:val="tr-TR"/>
              </w:rPr>
            </w:pPr>
            <w:r>
              <w:rPr>
                <w:b/>
                <w:color w:val="1F497D"/>
                <w:sz w:val="20"/>
                <w:szCs w:val="20"/>
                <w:lang w:val="tr-TR"/>
              </w:rPr>
              <w:t>1</w:t>
            </w:r>
          </w:p>
        </w:tc>
      </w:tr>
      <w:tr w:rsidR="00A2269B" w14:paraId="3DCD3604" w14:textId="77777777" w:rsidTr="00A2269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E7F5226"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57F61B5" w14:textId="77777777" w:rsidR="00A2269B" w:rsidRDefault="00A2269B">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12D437CB" w14:textId="77777777" w:rsidR="00A2269B" w:rsidRDefault="00A2269B">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726D34D2"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2904077"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060FE3"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A9C5E91"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BE4B81E"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20782FC4" w14:textId="77777777" w:rsidR="00A2269B" w:rsidRDefault="00A2269B">
            <w:pPr>
              <w:jc w:val="center"/>
              <w:rPr>
                <w:b/>
                <w:color w:val="1F497D"/>
                <w:sz w:val="20"/>
                <w:szCs w:val="20"/>
                <w:lang w:val="tr-TR"/>
              </w:rPr>
            </w:pPr>
            <w:r>
              <w:rPr>
                <w:b/>
                <w:color w:val="1F497D"/>
                <w:sz w:val="20"/>
                <w:szCs w:val="20"/>
                <w:lang w:val="tr-TR"/>
              </w:rPr>
              <w:t>3</w:t>
            </w:r>
          </w:p>
        </w:tc>
      </w:tr>
      <w:tr w:rsidR="00A2269B" w14:paraId="70228852" w14:textId="77777777" w:rsidTr="00A2269B">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49DF9B2"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B80C4A8" w14:textId="77777777" w:rsidR="00A2269B" w:rsidRDefault="00A2269B">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56053433" w14:textId="77777777" w:rsidR="00A2269B" w:rsidRDefault="00A2269B">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20B07A32"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4C98B2"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E8AB7E8"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ABE37EA"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E73F6EE"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51D4EA04" w14:textId="77777777" w:rsidR="00A2269B" w:rsidRDefault="00A2269B">
            <w:pPr>
              <w:jc w:val="center"/>
              <w:rPr>
                <w:b/>
                <w:color w:val="1F497D"/>
                <w:sz w:val="20"/>
                <w:szCs w:val="20"/>
                <w:lang w:val="tr-TR"/>
              </w:rPr>
            </w:pPr>
            <w:r>
              <w:rPr>
                <w:b/>
                <w:color w:val="1F497D"/>
                <w:sz w:val="20"/>
                <w:szCs w:val="20"/>
                <w:lang w:val="tr-TR"/>
              </w:rPr>
              <w:t>2</w:t>
            </w:r>
          </w:p>
        </w:tc>
      </w:tr>
      <w:tr w:rsidR="00A2269B" w14:paraId="08657DF0" w14:textId="77777777" w:rsidTr="00A2269B">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77D4AF11" w14:textId="77777777" w:rsidR="00A2269B" w:rsidRDefault="00A2269B">
            <w:pPr>
              <w:rPr>
                <w:b/>
                <w:color w:val="1F497D"/>
                <w:sz w:val="20"/>
                <w:szCs w:val="20"/>
                <w:lang w:val="tr-TR"/>
              </w:rPr>
            </w:pPr>
          </w:p>
          <w:p w14:paraId="354D13FD" w14:textId="77777777" w:rsidR="00A2269B" w:rsidRDefault="00A2269B">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6904B1A4" w14:textId="77777777" w:rsidR="00A2269B" w:rsidRDefault="00A2269B">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741FCD85" w14:textId="77777777" w:rsidR="00A2269B" w:rsidRDefault="00A2269B">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31C6B92"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576414"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7A73B44"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599951E"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FFA6B94"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34FDD1C7" w14:textId="77777777" w:rsidR="00A2269B" w:rsidRDefault="00A2269B">
            <w:pPr>
              <w:jc w:val="center"/>
              <w:rPr>
                <w:b/>
                <w:color w:val="1F497D"/>
                <w:sz w:val="20"/>
                <w:szCs w:val="20"/>
                <w:lang w:val="tr-TR"/>
              </w:rPr>
            </w:pPr>
            <w:r>
              <w:rPr>
                <w:b/>
                <w:color w:val="1F497D"/>
                <w:sz w:val="20"/>
                <w:szCs w:val="20"/>
                <w:lang w:val="tr-TR"/>
              </w:rPr>
              <w:t>3</w:t>
            </w:r>
          </w:p>
        </w:tc>
      </w:tr>
      <w:tr w:rsidR="00A2269B" w14:paraId="544661E7" w14:textId="77777777" w:rsidTr="00A2269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89D0DF8"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C2DBC41" w14:textId="77777777" w:rsidR="00A2269B" w:rsidRDefault="00A2269B">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019C0FAA" w14:textId="77777777" w:rsidR="00A2269B" w:rsidRDefault="00A2269B">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B119E95"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DFDB251"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8AE99DB"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D512485"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CF30AD6" w14:textId="77777777" w:rsidR="00A2269B" w:rsidRDefault="00A2269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2F38BC9" w14:textId="77777777" w:rsidR="00A2269B" w:rsidRDefault="00A2269B">
            <w:pPr>
              <w:jc w:val="center"/>
              <w:rPr>
                <w:b/>
                <w:color w:val="1F497D"/>
                <w:sz w:val="20"/>
                <w:szCs w:val="20"/>
                <w:lang w:val="tr-TR"/>
              </w:rPr>
            </w:pPr>
            <w:r>
              <w:rPr>
                <w:b/>
                <w:color w:val="1F497D"/>
                <w:sz w:val="20"/>
                <w:szCs w:val="20"/>
                <w:lang w:val="tr-TR"/>
              </w:rPr>
              <w:t>3</w:t>
            </w:r>
          </w:p>
        </w:tc>
      </w:tr>
      <w:tr w:rsidR="00A2269B" w14:paraId="1992FD35" w14:textId="77777777" w:rsidTr="00A2269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B26CA7D"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A32F9A7" w14:textId="77777777" w:rsidR="00A2269B" w:rsidRDefault="00A2269B">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60A01FC8" w14:textId="77777777" w:rsidR="00A2269B" w:rsidRDefault="00A2269B">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9F02A9F"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DA01658"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185D5C1"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6663843"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A893270"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2C60D332" w14:textId="77777777" w:rsidR="00A2269B" w:rsidRDefault="00A2269B">
            <w:pPr>
              <w:jc w:val="center"/>
              <w:rPr>
                <w:b/>
                <w:color w:val="1F497D"/>
                <w:sz w:val="20"/>
                <w:szCs w:val="20"/>
                <w:lang w:val="tr-TR"/>
              </w:rPr>
            </w:pPr>
            <w:r>
              <w:rPr>
                <w:b/>
                <w:color w:val="1F497D"/>
                <w:sz w:val="20"/>
                <w:szCs w:val="20"/>
                <w:lang w:val="tr-TR"/>
              </w:rPr>
              <w:t>2</w:t>
            </w:r>
          </w:p>
        </w:tc>
      </w:tr>
      <w:tr w:rsidR="00A2269B" w14:paraId="62080BB5" w14:textId="77777777" w:rsidTr="00A2269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7089E24"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0A79448" w14:textId="77777777" w:rsidR="00A2269B" w:rsidRDefault="00A2269B">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17F079C2" w14:textId="77777777" w:rsidR="00A2269B" w:rsidRDefault="00A2269B">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F7BB4A8"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7CE7F2D"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7F1BBC9"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FBDF112"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4D644AF"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B15E53D" w14:textId="77777777" w:rsidR="00A2269B" w:rsidRDefault="00A2269B">
            <w:pPr>
              <w:jc w:val="center"/>
              <w:rPr>
                <w:b/>
                <w:color w:val="1F497D"/>
                <w:sz w:val="20"/>
                <w:szCs w:val="20"/>
                <w:lang w:val="tr-TR"/>
              </w:rPr>
            </w:pPr>
            <w:r>
              <w:rPr>
                <w:b/>
                <w:color w:val="1F497D"/>
                <w:sz w:val="20"/>
                <w:szCs w:val="20"/>
                <w:lang w:val="tr-TR"/>
              </w:rPr>
              <w:t>2</w:t>
            </w:r>
          </w:p>
        </w:tc>
      </w:tr>
      <w:tr w:rsidR="00A2269B" w14:paraId="1F22CFF3" w14:textId="77777777" w:rsidTr="00A2269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9B60195"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667A160" w14:textId="77777777" w:rsidR="00A2269B" w:rsidRDefault="00A2269B">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50A69719" w14:textId="77777777" w:rsidR="00A2269B" w:rsidRDefault="00A2269B">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1FF6EE7"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F4E5F12"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CA2167F"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145E1A0"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0ED88A7"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33A013C2" w14:textId="77777777" w:rsidR="00A2269B" w:rsidRDefault="00A2269B">
            <w:pPr>
              <w:jc w:val="center"/>
              <w:rPr>
                <w:b/>
                <w:color w:val="1F497D"/>
                <w:sz w:val="20"/>
                <w:szCs w:val="20"/>
                <w:lang w:val="tr-TR"/>
              </w:rPr>
            </w:pPr>
            <w:r>
              <w:rPr>
                <w:b/>
                <w:color w:val="1F497D"/>
                <w:sz w:val="20"/>
                <w:szCs w:val="20"/>
                <w:lang w:val="tr-TR"/>
              </w:rPr>
              <w:t>2</w:t>
            </w:r>
          </w:p>
        </w:tc>
      </w:tr>
      <w:tr w:rsidR="00A2269B" w14:paraId="2968AFD6" w14:textId="77777777" w:rsidTr="00A2269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5904D6C"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BF6E38A" w14:textId="77777777" w:rsidR="00A2269B" w:rsidRDefault="00A2269B">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29840947" w14:textId="77777777" w:rsidR="00A2269B" w:rsidRDefault="00A2269B">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964A662"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54FE348"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4CF074A"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5577C53"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84938D9" w14:textId="77777777" w:rsidR="00A2269B" w:rsidRDefault="00A2269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1C169541" w14:textId="77777777" w:rsidR="00A2269B" w:rsidRDefault="00A2269B">
            <w:pPr>
              <w:jc w:val="center"/>
              <w:rPr>
                <w:b/>
                <w:color w:val="1F497D"/>
                <w:sz w:val="20"/>
                <w:szCs w:val="20"/>
                <w:lang w:val="tr-TR"/>
              </w:rPr>
            </w:pPr>
            <w:r>
              <w:rPr>
                <w:b/>
                <w:color w:val="1F497D"/>
                <w:sz w:val="20"/>
                <w:szCs w:val="20"/>
                <w:lang w:val="tr-TR"/>
              </w:rPr>
              <w:t>1</w:t>
            </w:r>
          </w:p>
        </w:tc>
      </w:tr>
      <w:tr w:rsidR="00A2269B" w14:paraId="2F8491E5" w14:textId="77777777" w:rsidTr="00A2269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02E7AB0"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2257288" w14:textId="77777777" w:rsidR="00A2269B" w:rsidRDefault="00A2269B">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71A76E8B" w14:textId="77777777" w:rsidR="00A2269B" w:rsidRDefault="00A2269B">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F48D1F8"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ABF13B"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5251FA"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1FD317"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6F1E915"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987884C" w14:textId="77777777" w:rsidR="00A2269B" w:rsidRDefault="00A2269B">
            <w:pPr>
              <w:jc w:val="center"/>
              <w:rPr>
                <w:b/>
                <w:color w:val="1F497D"/>
                <w:sz w:val="20"/>
                <w:szCs w:val="20"/>
                <w:lang w:val="tr-TR"/>
              </w:rPr>
            </w:pPr>
            <w:r>
              <w:rPr>
                <w:b/>
                <w:color w:val="1F497D"/>
                <w:sz w:val="20"/>
                <w:szCs w:val="20"/>
                <w:lang w:val="tr-TR"/>
              </w:rPr>
              <w:t>2</w:t>
            </w:r>
          </w:p>
        </w:tc>
      </w:tr>
      <w:tr w:rsidR="00A2269B" w14:paraId="3D059167" w14:textId="77777777" w:rsidTr="00A2269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BDDC035" w14:textId="77777777" w:rsidR="00A2269B" w:rsidRDefault="00A2269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52365B4" w14:textId="77777777" w:rsidR="00A2269B" w:rsidRDefault="00A2269B">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4A0189ED" w14:textId="77777777" w:rsidR="00A2269B" w:rsidRDefault="00A2269B">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8151347"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B915DE4"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2CBB82A"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C64EFE9"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7549084"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6238EDBF" w14:textId="77777777" w:rsidR="00A2269B" w:rsidRDefault="00A2269B">
            <w:pPr>
              <w:jc w:val="center"/>
              <w:rPr>
                <w:b/>
                <w:color w:val="1F497D"/>
                <w:sz w:val="20"/>
                <w:szCs w:val="20"/>
                <w:lang w:val="tr-TR"/>
              </w:rPr>
            </w:pPr>
            <w:r>
              <w:rPr>
                <w:b/>
                <w:color w:val="1F497D"/>
                <w:sz w:val="20"/>
                <w:szCs w:val="20"/>
                <w:lang w:val="tr-TR"/>
              </w:rPr>
              <w:t>2</w:t>
            </w:r>
          </w:p>
        </w:tc>
      </w:tr>
      <w:tr w:rsidR="00A2269B" w14:paraId="4D8D1FF7" w14:textId="77777777" w:rsidTr="00A2269B">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9A7EE2B" w14:textId="77777777" w:rsidR="00A2269B" w:rsidRDefault="00A2269B">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5A68A19D" w14:textId="77777777" w:rsidR="00A2269B" w:rsidRDefault="00A2269B">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7B0CF480" w14:textId="77777777" w:rsidR="00A2269B" w:rsidRDefault="00A2269B">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3B0CC4FE"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3EE0CBA"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0E6B2E37"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40D8A429"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521E8ADE" w14:textId="77777777" w:rsidR="00A2269B" w:rsidRDefault="00A2269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hideMark/>
          </w:tcPr>
          <w:p w14:paraId="78C2358B" w14:textId="77777777" w:rsidR="00A2269B" w:rsidRDefault="00A2269B">
            <w:pPr>
              <w:jc w:val="center"/>
              <w:rPr>
                <w:b/>
                <w:color w:val="1F497D"/>
                <w:sz w:val="20"/>
                <w:szCs w:val="20"/>
                <w:lang w:val="tr-TR"/>
              </w:rPr>
            </w:pPr>
            <w:r>
              <w:rPr>
                <w:b/>
                <w:color w:val="1F497D"/>
                <w:sz w:val="20"/>
                <w:szCs w:val="20"/>
                <w:lang w:val="tr-TR"/>
              </w:rPr>
              <w:t>2</w:t>
            </w:r>
          </w:p>
        </w:tc>
      </w:tr>
    </w:tbl>
    <w:p w14:paraId="3A1013FB" w14:textId="77777777" w:rsidR="00A2269B" w:rsidRDefault="00A2269B" w:rsidP="00A2269B">
      <w:pPr>
        <w:rPr>
          <w:sz w:val="22"/>
          <w:szCs w:val="22"/>
          <w:lang w:val="tr-TR"/>
        </w:rPr>
      </w:pPr>
    </w:p>
    <w:p w14:paraId="15DB6871" w14:textId="77777777" w:rsidR="00A2269B" w:rsidRDefault="00A2269B" w:rsidP="00A2269B">
      <w:pPr>
        <w:rPr>
          <w:sz w:val="20"/>
          <w:szCs w:val="20"/>
          <w:lang w:val="tr-TR"/>
        </w:rPr>
      </w:pPr>
      <w:r>
        <w:rPr>
          <w:sz w:val="20"/>
          <w:szCs w:val="20"/>
          <w:lang w:val="tr-TR"/>
        </w:rPr>
        <w:t>1= Alt seviyede destekliyor</w:t>
      </w:r>
    </w:p>
    <w:p w14:paraId="1D426BE1" w14:textId="77777777" w:rsidR="00A2269B" w:rsidRDefault="00A2269B" w:rsidP="00A2269B">
      <w:pPr>
        <w:rPr>
          <w:sz w:val="20"/>
          <w:szCs w:val="20"/>
          <w:lang w:val="tr-TR"/>
        </w:rPr>
      </w:pPr>
      <w:r>
        <w:rPr>
          <w:sz w:val="20"/>
          <w:szCs w:val="20"/>
          <w:lang w:val="tr-TR"/>
        </w:rPr>
        <w:t>2= Orta seviyede destekliyor</w:t>
      </w:r>
    </w:p>
    <w:p w14:paraId="18314C64" w14:textId="77777777" w:rsidR="00A2269B" w:rsidRDefault="00A2269B" w:rsidP="00A2269B">
      <w:pPr>
        <w:rPr>
          <w:sz w:val="20"/>
          <w:szCs w:val="20"/>
          <w:lang w:val="tr-TR"/>
        </w:rPr>
      </w:pPr>
      <w:r>
        <w:rPr>
          <w:sz w:val="20"/>
          <w:szCs w:val="20"/>
          <w:lang w:val="tr-TR"/>
        </w:rPr>
        <w:t>3= Üst seviyede destekliyor</w:t>
      </w:r>
    </w:p>
    <w:p w14:paraId="364C4DE7" w14:textId="77777777" w:rsidR="00A2269B" w:rsidRDefault="00A2269B" w:rsidP="00A2269B">
      <w:pPr>
        <w:rPr>
          <w:sz w:val="22"/>
          <w:szCs w:val="22"/>
          <w:lang w:val="tr-TR"/>
        </w:rPr>
      </w:pPr>
      <w:r>
        <w:rPr>
          <w:sz w:val="22"/>
          <w:szCs w:val="22"/>
          <w:lang w:val="tr-TR"/>
        </w:rPr>
        <w:br w:type="page"/>
      </w:r>
    </w:p>
    <w:p w14:paraId="06DB7B70" w14:textId="2ADE86B4"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172D26" w14:paraId="1EA74258" w14:textId="77777777" w:rsidTr="00172D26">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49ECDB56" w14:textId="77777777" w:rsidR="00172D26" w:rsidRDefault="00172D26">
            <w:pPr>
              <w:jc w:val="center"/>
              <w:rPr>
                <w:b/>
                <w:lang w:val="tr-TR"/>
              </w:rPr>
            </w:pPr>
            <w:r>
              <w:rPr>
                <w:b/>
                <w:color w:val="1F497D"/>
                <w:lang w:val="tr-TR"/>
              </w:rPr>
              <w:t>III. BÖLÜM (Bölüm Kurulunda Görüşülür)</w:t>
            </w:r>
          </w:p>
        </w:tc>
      </w:tr>
      <w:tr w:rsidR="00172D26" w14:paraId="7FA34623" w14:textId="77777777" w:rsidTr="00172D26">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11A8E41E" w14:textId="77777777" w:rsidR="00172D26" w:rsidRDefault="00172D26">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17440494" w14:textId="77777777" w:rsidR="00172D26" w:rsidRDefault="00172D26">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277065A7" w14:textId="77777777" w:rsidR="00172D26" w:rsidRDefault="00172D26">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1DF880E0" w14:textId="77777777" w:rsidR="00172D26" w:rsidRDefault="00172D26">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6174D69B" w14:textId="77777777" w:rsidR="00172D26" w:rsidRDefault="00172D26">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5A59F237" w14:textId="77777777" w:rsidR="00172D26" w:rsidRDefault="00172D26">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47AE1620" w14:textId="77777777" w:rsidR="00172D26" w:rsidRDefault="00172D26">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7C93A3E9" w14:textId="77777777" w:rsidR="00172D26" w:rsidRDefault="00172D26">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47041D20" w14:textId="77777777" w:rsidR="00172D26" w:rsidRDefault="00172D26">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03DE3BA8" w14:textId="77777777" w:rsidR="00172D26" w:rsidRDefault="00172D26">
            <w:pPr>
              <w:rPr>
                <w:b/>
                <w:color w:val="1F497D"/>
                <w:sz w:val="20"/>
                <w:szCs w:val="20"/>
                <w:lang w:val="tr-TR"/>
              </w:rPr>
            </w:pPr>
          </w:p>
        </w:tc>
      </w:tr>
      <w:tr w:rsidR="00172D26" w14:paraId="372B4EFC"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5C6B011"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25D3FB0" w14:textId="77777777" w:rsidR="00172D26" w:rsidRDefault="00172D26">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6E610FA9" w14:textId="77777777" w:rsidR="00172D26" w:rsidRDefault="00172D26">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1CA2C699" w14:textId="2BB533FC" w:rsidR="00172D26" w:rsidRDefault="00B57706">
            <w:pPr>
              <w:rPr>
                <w:sz w:val="20"/>
                <w:szCs w:val="20"/>
                <w:lang w:val="tr-TR"/>
              </w:rPr>
            </w:pPr>
            <w:r w:rsidRPr="00B57706">
              <w:rPr>
                <w:sz w:val="20"/>
                <w:szCs w:val="20"/>
                <w:lang w:val="tr-TR"/>
              </w:rPr>
              <w:t>Görüntü ve görüntü işleme ile ilgili temel tanım ve kavramlar</w:t>
            </w:r>
          </w:p>
        </w:tc>
        <w:tc>
          <w:tcPr>
            <w:tcW w:w="150" w:type="dxa"/>
            <w:tcBorders>
              <w:top w:val="dotted" w:sz="4" w:space="0" w:color="auto"/>
              <w:left w:val="dotted" w:sz="4" w:space="0" w:color="auto"/>
              <w:bottom w:val="dotted" w:sz="4" w:space="0" w:color="auto"/>
              <w:right w:val="dotted" w:sz="4" w:space="0" w:color="auto"/>
            </w:tcBorders>
            <w:vAlign w:val="center"/>
          </w:tcPr>
          <w:p w14:paraId="2BA9AD55"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76B4FE0"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AE40E7A"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A0C50CF"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5850405"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AF8002C" w14:textId="77777777" w:rsidR="00172D26" w:rsidRDefault="00172D26">
            <w:pPr>
              <w:jc w:val="center"/>
              <w:rPr>
                <w:sz w:val="18"/>
                <w:szCs w:val="18"/>
                <w:lang w:val="tr-TR"/>
              </w:rPr>
            </w:pPr>
          </w:p>
        </w:tc>
      </w:tr>
      <w:tr w:rsidR="00172D26" w14:paraId="4E68783D"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381D977"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7805B61" w14:textId="77777777" w:rsidR="00172D26" w:rsidRDefault="00172D26">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123E9E70" w14:textId="77777777" w:rsidR="00172D26" w:rsidRDefault="00172D26">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0750EE75" w14:textId="26E9D653" w:rsidR="00172D26" w:rsidRDefault="00B57706">
            <w:pPr>
              <w:rPr>
                <w:sz w:val="20"/>
                <w:szCs w:val="20"/>
                <w:lang w:val="tr-TR"/>
              </w:rPr>
            </w:pPr>
            <w:r w:rsidRPr="00B57706">
              <w:rPr>
                <w:sz w:val="20"/>
                <w:szCs w:val="20"/>
                <w:lang w:val="tr-TR"/>
              </w:rPr>
              <w:t>Görüntü algılama ve kaydetme</w:t>
            </w:r>
          </w:p>
        </w:tc>
        <w:tc>
          <w:tcPr>
            <w:tcW w:w="150" w:type="dxa"/>
            <w:tcBorders>
              <w:top w:val="dotted" w:sz="4" w:space="0" w:color="auto"/>
              <w:left w:val="dotted" w:sz="4" w:space="0" w:color="auto"/>
              <w:bottom w:val="dotted" w:sz="4" w:space="0" w:color="auto"/>
              <w:right w:val="dotted" w:sz="4" w:space="0" w:color="auto"/>
            </w:tcBorders>
            <w:vAlign w:val="center"/>
          </w:tcPr>
          <w:p w14:paraId="46D8A1B8"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FC0F7EA"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8F3D7AD"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DA5D181"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D630A8B"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B9857AD" w14:textId="77777777" w:rsidR="00172D26" w:rsidRDefault="00172D26">
            <w:pPr>
              <w:jc w:val="center"/>
              <w:rPr>
                <w:sz w:val="18"/>
                <w:szCs w:val="18"/>
                <w:lang w:val="tr-TR"/>
              </w:rPr>
            </w:pPr>
          </w:p>
        </w:tc>
      </w:tr>
      <w:tr w:rsidR="00172D26" w14:paraId="15A98B36"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8D9A7AF"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102B126" w14:textId="77777777" w:rsidR="00172D26" w:rsidRDefault="00172D26">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0F52F113" w14:textId="77777777" w:rsidR="00172D26" w:rsidRDefault="00172D26">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7BF71986" w14:textId="2D46E1C8" w:rsidR="00172D26" w:rsidRDefault="00B57706">
            <w:pPr>
              <w:rPr>
                <w:sz w:val="20"/>
                <w:szCs w:val="20"/>
                <w:lang w:val="tr-TR"/>
              </w:rPr>
            </w:pPr>
            <w:r w:rsidRPr="00B57706">
              <w:rPr>
                <w:sz w:val="20"/>
                <w:szCs w:val="20"/>
                <w:lang w:val="tr-TR"/>
              </w:rPr>
              <w:t>Görüntü algılama ve kaydetme</w:t>
            </w:r>
          </w:p>
        </w:tc>
        <w:tc>
          <w:tcPr>
            <w:tcW w:w="150" w:type="dxa"/>
            <w:tcBorders>
              <w:top w:val="dotted" w:sz="4" w:space="0" w:color="auto"/>
              <w:left w:val="dotted" w:sz="4" w:space="0" w:color="auto"/>
              <w:bottom w:val="dotted" w:sz="4" w:space="0" w:color="auto"/>
              <w:right w:val="dotted" w:sz="4" w:space="0" w:color="auto"/>
            </w:tcBorders>
            <w:vAlign w:val="center"/>
          </w:tcPr>
          <w:p w14:paraId="519B2FA7"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97FEAD1"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B6022E6"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227BCA1"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97C359F"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D21D306" w14:textId="77777777" w:rsidR="00172D26" w:rsidRDefault="00172D26">
            <w:pPr>
              <w:jc w:val="center"/>
              <w:rPr>
                <w:sz w:val="18"/>
                <w:szCs w:val="18"/>
                <w:lang w:val="tr-TR"/>
              </w:rPr>
            </w:pPr>
          </w:p>
        </w:tc>
      </w:tr>
      <w:tr w:rsidR="00172D26" w14:paraId="0C255141"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44E5E2D"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D7FA9BB" w14:textId="77777777" w:rsidR="00172D26" w:rsidRDefault="00172D26">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559F4C6A" w14:textId="77777777" w:rsidR="00172D26" w:rsidRDefault="00172D26">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5B43647C" w14:textId="23F77D0D" w:rsidR="00172D26" w:rsidRDefault="00B57706">
            <w:pPr>
              <w:rPr>
                <w:sz w:val="20"/>
                <w:szCs w:val="20"/>
                <w:lang w:val="tr-TR"/>
              </w:rPr>
            </w:pPr>
            <w:r w:rsidRPr="00B57706">
              <w:rPr>
                <w:sz w:val="20"/>
                <w:szCs w:val="20"/>
                <w:lang w:val="tr-TR"/>
              </w:rPr>
              <w:t>Görüntü zenginleştirme teknikleri</w:t>
            </w:r>
          </w:p>
        </w:tc>
        <w:tc>
          <w:tcPr>
            <w:tcW w:w="150" w:type="dxa"/>
            <w:tcBorders>
              <w:top w:val="dotted" w:sz="4" w:space="0" w:color="auto"/>
              <w:left w:val="dotted" w:sz="4" w:space="0" w:color="auto"/>
              <w:bottom w:val="dotted" w:sz="4" w:space="0" w:color="auto"/>
              <w:right w:val="dotted" w:sz="4" w:space="0" w:color="auto"/>
            </w:tcBorders>
            <w:vAlign w:val="center"/>
          </w:tcPr>
          <w:p w14:paraId="4372CB0E"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5E4A20B"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F293E30"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C438822"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5CA723E"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28D91F7" w14:textId="77777777" w:rsidR="00172D26" w:rsidRDefault="00172D26">
            <w:pPr>
              <w:jc w:val="center"/>
              <w:rPr>
                <w:sz w:val="18"/>
                <w:szCs w:val="18"/>
                <w:lang w:val="tr-TR"/>
              </w:rPr>
            </w:pPr>
          </w:p>
        </w:tc>
      </w:tr>
      <w:tr w:rsidR="00172D26" w14:paraId="4CEAD086"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EAAD7A7"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B1FCC25" w14:textId="77777777" w:rsidR="00172D26" w:rsidRDefault="00172D26">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1DE771A9" w14:textId="77777777" w:rsidR="00172D26" w:rsidRDefault="00172D26">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530023D4" w14:textId="68143E59" w:rsidR="00172D26" w:rsidRDefault="00B57706">
            <w:pPr>
              <w:rPr>
                <w:sz w:val="20"/>
                <w:szCs w:val="20"/>
                <w:lang w:val="tr-TR"/>
              </w:rPr>
            </w:pPr>
            <w:r w:rsidRPr="00B57706">
              <w:rPr>
                <w:sz w:val="20"/>
                <w:szCs w:val="20"/>
                <w:lang w:val="tr-TR"/>
              </w:rPr>
              <w:t>Görüntü birleştirme teknikleri</w:t>
            </w:r>
          </w:p>
        </w:tc>
        <w:tc>
          <w:tcPr>
            <w:tcW w:w="150" w:type="dxa"/>
            <w:tcBorders>
              <w:top w:val="dotted" w:sz="4" w:space="0" w:color="auto"/>
              <w:left w:val="dotted" w:sz="4" w:space="0" w:color="auto"/>
              <w:bottom w:val="dotted" w:sz="4" w:space="0" w:color="auto"/>
              <w:right w:val="dotted" w:sz="4" w:space="0" w:color="auto"/>
            </w:tcBorders>
            <w:vAlign w:val="center"/>
          </w:tcPr>
          <w:p w14:paraId="476B6823"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E86E4AC"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7FF9226"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296726D"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0B0A966"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45F73D0" w14:textId="77777777" w:rsidR="00172D26" w:rsidRDefault="00172D26">
            <w:pPr>
              <w:jc w:val="center"/>
              <w:rPr>
                <w:sz w:val="18"/>
                <w:szCs w:val="18"/>
                <w:lang w:val="tr-TR"/>
              </w:rPr>
            </w:pPr>
          </w:p>
        </w:tc>
      </w:tr>
      <w:tr w:rsidR="00172D26" w14:paraId="57949F78"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74E75FA"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810D4BB" w14:textId="77777777" w:rsidR="00172D26" w:rsidRDefault="00172D26">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48BDECC4" w14:textId="77777777" w:rsidR="00172D26" w:rsidRDefault="00172D26">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3930E515" w14:textId="2F81AB26" w:rsidR="00172D26" w:rsidRDefault="00B57706">
            <w:pPr>
              <w:rPr>
                <w:sz w:val="20"/>
                <w:szCs w:val="20"/>
                <w:lang w:val="tr-TR"/>
              </w:rPr>
            </w:pPr>
            <w:r w:rsidRPr="00B57706">
              <w:rPr>
                <w:sz w:val="20"/>
                <w:szCs w:val="20"/>
                <w:lang w:val="tr-TR"/>
              </w:rPr>
              <w:t>Görüntü filtreleme teknikleri</w:t>
            </w:r>
          </w:p>
        </w:tc>
        <w:tc>
          <w:tcPr>
            <w:tcW w:w="150" w:type="dxa"/>
            <w:tcBorders>
              <w:top w:val="dotted" w:sz="4" w:space="0" w:color="auto"/>
              <w:left w:val="dotted" w:sz="4" w:space="0" w:color="auto"/>
              <w:bottom w:val="dotted" w:sz="4" w:space="0" w:color="auto"/>
              <w:right w:val="dotted" w:sz="4" w:space="0" w:color="auto"/>
            </w:tcBorders>
            <w:vAlign w:val="center"/>
          </w:tcPr>
          <w:p w14:paraId="23D13437"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BCCF6CD"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124E1A0"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EF09815"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F073944"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32CC52A" w14:textId="77777777" w:rsidR="00172D26" w:rsidRDefault="00172D26">
            <w:pPr>
              <w:jc w:val="center"/>
              <w:rPr>
                <w:sz w:val="18"/>
                <w:szCs w:val="18"/>
                <w:lang w:val="tr-TR"/>
              </w:rPr>
            </w:pPr>
          </w:p>
        </w:tc>
      </w:tr>
      <w:tr w:rsidR="00172D26" w14:paraId="6105BBBA"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BB695CF"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69E1086" w14:textId="77777777" w:rsidR="00172D26" w:rsidRDefault="00172D26">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18ECB4EE" w14:textId="77777777" w:rsidR="00172D26" w:rsidRDefault="00172D26">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4BE5D68B" w14:textId="05D75B24" w:rsidR="00172D26" w:rsidRDefault="00B57706">
            <w:pPr>
              <w:rPr>
                <w:sz w:val="20"/>
                <w:szCs w:val="20"/>
                <w:lang w:val="tr-TR"/>
              </w:rPr>
            </w:pPr>
            <w:r w:rsidRPr="00B57706">
              <w:rPr>
                <w:sz w:val="20"/>
                <w:szCs w:val="20"/>
                <w:lang w:val="tr-TR"/>
              </w:rPr>
              <w:t>Morfolojik filtreler</w:t>
            </w:r>
          </w:p>
        </w:tc>
        <w:tc>
          <w:tcPr>
            <w:tcW w:w="150" w:type="dxa"/>
            <w:tcBorders>
              <w:top w:val="dotted" w:sz="4" w:space="0" w:color="auto"/>
              <w:left w:val="dotted" w:sz="4" w:space="0" w:color="auto"/>
              <w:bottom w:val="dotted" w:sz="4" w:space="0" w:color="auto"/>
              <w:right w:val="dotted" w:sz="4" w:space="0" w:color="auto"/>
            </w:tcBorders>
            <w:vAlign w:val="center"/>
          </w:tcPr>
          <w:p w14:paraId="4B64624B"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51BC23E"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4F7AD0C"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CB68E1C"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2769F9D"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BD622E6" w14:textId="77777777" w:rsidR="00172D26" w:rsidRDefault="00172D26">
            <w:pPr>
              <w:jc w:val="center"/>
              <w:rPr>
                <w:sz w:val="18"/>
                <w:szCs w:val="18"/>
                <w:lang w:val="tr-TR"/>
              </w:rPr>
            </w:pPr>
          </w:p>
        </w:tc>
      </w:tr>
      <w:tr w:rsidR="00172D26" w14:paraId="07798D0C"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3FFB73F"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425BC35" w14:textId="77777777" w:rsidR="00172D26" w:rsidRDefault="00172D26">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66B232AA" w14:textId="77777777" w:rsidR="00172D26" w:rsidRDefault="00172D26">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5D4E95DF" w14:textId="6A14EDD8" w:rsidR="00172D26" w:rsidRDefault="00B57706">
            <w:pPr>
              <w:rPr>
                <w:sz w:val="20"/>
                <w:szCs w:val="20"/>
                <w:lang w:val="tr-TR"/>
              </w:rPr>
            </w:pPr>
            <w:r w:rsidRPr="00B57706">
              <w:rPr>
                <w:sz w:val="20"/>
                <w:szCs w:val="20"/>
                <w:lang w:val="tr-TR"/>
              </w:rPr>
              <w:t>Renk uzayı</w:t>
            </w:r>
          </w:p>
        </w:tc>
        <w:tc>
          <w:tcPr>
            <w:tcW w:w="150" w:type="dxa"/>
            <w:tcBorders>
              <w:top w:val="dotted" w:sz="4" w:space="0" w:color="auto"/>
              <w:left w:val="dotted" w:sz="4" w:space="0" w:color="auto"/>
              <w:bottom w:val="dotted" w:sz="4" w:space="0" w:color="auto"/>
              <w:right w:val="dotted" w:sz="4" w:space="0" w:color="auto"/>
            </w:tcBorders>
            <w:vAlign w:val="center"/>
          </w:tcPr>
          <w:p w14:paraId="2AD87E5B"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E742394"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885B949"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D21FB2A"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BAD4556"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149CE3C" w14:textId="77777777" w:rsidR="00172D26" w:rsidRDefault="00172D26">
            <w:pPr>
              <w:jc w:val="center"/>
              <w:rPr>
                <w:sz w:val="18"/>
                <w:szCs w:val="18"/>
                <w:lang w:val="tr-TR"/>
              </w:rPr>
            </w:pPr>
          </w:p>
        </w:tc>
      </w:tr>
      <w:tr w:rsidR="00172D26" w14:paraId="160E8FFA"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D24B025"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38655EA" w14:textId="77777777" w:rsidR="00172D26" w:rsidRDefault="00172D26">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339AEBB1" w14:textId="77777777" w:rsidR="00172D26" w:rsidRDefault="00172D26">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5950BE8A" w14:textId="33C9FF7A" w:rsidR="00172D26" w:rsidRDefault="00B57706">
            <w:pPr>
              <w:rPr>
                <w:sz w:val="20"/>
                <w:szCs w:val="20"/>
                <w:lang w:val="tr-TR"/>
              </w:rPr>
            </w:pPr>
            <w:r w:rsidRPr="00B57706">
              <w:rPr>
                <w:sz w:val="20"/>
                <w:szCs w:val="20"/>
                <w:lang w:val="tr-TR"/>
              </w:rPr>
              <w:t>Görüntü korelasyonu</w:t>
            </w:r>
          </w:p>
        </w:tc>
        <w:tc>
          <w:tcPr>
            <w:tcW w:w="150" w:type="dxa"/>
            <w:tcBorders>
              <w:top w:val="dotted" w:sz="4" w:space="0" w:color="auto"/>
              <w:left w:val="dotted" w:sz="4" w:space="0" w:color="auto"/>
              <w:bottom w:val="dotted" w:sz="4" w:space="0" w:color="auto"/>
              <w:right w:val="dotted" w:sz="4" w:space="0" w:color="auto"/>
            </w:tcBorders>
            <w:vAlign w:val="center"/>
          </w:tcPr>
          <w:p w14:paraId="09AA9ACA"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100E503"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A5E95AE"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9A11C23"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4C14215"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510F187" w14:textId="77777777" w:rsidR="00172D26" w:rsidRDefault="00172D26">
            <w:pPr>
              <w:jc w:val="center"/>
              <w:rPr>
                <w:sz w:val="18"/>
                <w:szCs w:val="18"/>
                <w:lang w:val="tr-TR"/>
              </w:rPr>
            </w:pPr>
          </w:p>
        </w:tc>
      </w:tr>
      <w:tr w:rsidR="00172D26" w14:paraId="2BDC7D76"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7B62BAF"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2B6A574" w14:textId="77777777" w:rsidR="00172D26" w:rsidRDefault="00172D26">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23F6148E" w14:textId="77777777" w:rsidR="00172D26" w:rsidRDefault="00172D26">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327F5504" w14:textId="6D2E62AD" w:rsidR="00172D26" w:rsidRDefault="00B57706">
            <w:pPr>
              <w:rPr>
                <w:sz w:val="20"/>
                <w:szCs w:val="20"/>
                <w:lang w:val="tr-TR"/>
              </w:rPr>
            </w:pPr>
            <w:r w:rsidRPr="00B57706">
              <w:rPr>
                <w:sz w:val="20"/>
                <w:szCs w:val="20"/>
                <w:lang w:val="tr-TR"/>
              </w:rPr>
              <w:t>Görüntü korelasyonu</w:t>
            </w:r>
          </w:p>
        </w:tc>
        <w:tc>
          <w:tcPr>
            <w:tcW w:w="150" w:type="dxa"/>
            <w:tcBorders>
              <w:top w:val="dotted" w:sz="4" w:space="0" w:color="auto"/>
              <w:left w:val="dotted" w:sz="4" w:space="0" w:color="auto"/>
              <w:bottom w:val="dotted" w:sz="4" w:space="0" w:color="auto"/>
              <w:right w:val="dotted" w:sz="4" w:space="0" w:color="auto"/>
            </w:tcBorders>
            <w:vAlign w:val="center"/>
          </w:tcPr>
          <w:p w14:paraId="59ED5497"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0D31268"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C75C253"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CACB9E1"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963B5DE"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144EA47" w14:textId="77777777" w:rsidR="00172D26" w:rsidRDefault="00172D26">
            <w:pPr>
              <w:jc w:val="center"/>
              <w:rPr>
                <w:sz w:val="18"/>
                <w:szCs w:val="18"/>
                <w:lang w:val="tr-TR"/>
              </w:rPr>
            </w:pPr>
          </w:p>
        </w:tc>
      </w:tr>
      <w:tr w:rsidR="00172D26" w14:paraId="3141CD7F"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4C5DF46"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6135E3D" w14:textId="77777777" w:rsidR="00172D26" w:rsidRDefault="00172D26">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601333E2" w14:textId="77777777" w:rsidR="00172D26" w:rsidRDefault="00172D26">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5BBA4A54" w14:textId="382CEB2A" w:rsidR="00172D26" w:rsidRDefault="00B57706">
            <w:pPr>
              <w:rPr>
                <w:spacing w:val="8"/>
                <w:sz w:val="20"/>
                <w:szCs w:val="20"/>
                <w:lang w:val="tr-TR"/>
              </w:rPr>
            </w:pPr>
            <w:r w:rsidRPr="00B57706">
              <w:rPr>
                <w:spacing w:val="8"/>
                <w:sz w:val="20"/>
                <w:szCs w:val="20"/>
                <w:lang w:val="tr-TR"/>
              </w:rPr>
              <w:t>Görüntü sınıflandırmanın temelleri</w:t>
            </w:r>
          </w:p>
        </w:tc>
        <w:tc>
          <w:tcPr>
            <w:tcW w:w="150" w:type="dxa"/>
            <w:tcBorders>
              <w:top w:val="dotted" w:sz="4" w:space="0" w:color="auto"/>
              <w:left w:val="dotted" w:sz="4" w:space="0" w:color="auto"/>
              <w:bottom w:val="dotted" w:sz="4" w:space="0" w:color="auto"/>
              <w:right w:val="dotted" w:sz="4" w:space="0" w:color="auto"/>
            </w:tcBorders>
            <w:vAlign w:val="center"/>
          </w:tcPr>
          <w:p w14:paraId="14C26191"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025C47B"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3EF5D21"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0D4888A"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486FE49"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9D5FC6D" w14:textId="77777777" w:rsidR="00172D26" w:rsidRDefault="00172D26">
            <w:pPr>
              <w:jc w:val="center"/>
              <w:rPr>
                <w:sz w:val="18"/>
                <w:szCs w:val="18"/>
                <w:lang w:val="tr-TR"/>
              </w:rPr>
            </w:pPr>
          </w:p>
        </w:tc>
      </w:tr>
      <w:tr w:rsidR="00172D26" w14:paraId="43A30800"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4754A31"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2AC1776" w14:textId="77777777" w:rsidR="00172D26" w:rsidRDefault="00172D26">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7F0CE5A7" w14:textId="77777777" w:rsidR="00172D26" w:rsidRDefault="00172D26">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2CD32511" w14:textId="5D584607" w:rsidR="00172D26" w:rsidRDefault="00B57706">
            <w:pPr>
              <w:rPr>
                <w:spacing w:val="8"/>
                <w:sz w:val="20"/>
                <w:szCs w:val="20"/>
                <w:lang w:val="tr-TR"/>
              </w:rPr>
            </w:pPr>
            <w:r w:rsidRPr="00B57706">
              <w:rPr>
                <w:spacing w:val="8"/>
                <w:sz w:val="20"/>
                <w:szCs w:val="20"/>
                <w:lang w:val="tr-TR"/>
              </w:rPr>
              <w:t>Görüntü sınıflandırmanın temelleri</w:t>
            </w:r>
          </w:p>
        </w:tc>
        <w:tc>
          <w:tcPr>
            <w:tcW w:w="150" w:type="dxa"/>
            <w:tcBorders>
              <w:top w:val="dotted" w:sz="4" w:space="0" w:color="auto"/>
              <w:left w:val="dotted" w:sz="4" w:space="0" w:color="auto"/>
              <w:bottom w:val="dotted" w:sz="4" w:space="0" w:color="auto"/>
              <w:right w:val="dotted" w:sz="4" w:space="0" w:color="auto"/>
            </w:tcBorders>
            <w:vAlign w:val="center"/>
          </w:tcPr>
          <w:p w14:paraId="3B41B825"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3423B68"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EEDE80F"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7EC7B24"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63CD8F1"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75B4641" w14:textId="77777777" w:rsidR="00172D26" w:rsidRDefault="00172D26">
            <w:pPr>
              <w:jc w:val="center"/>
              <w:rPr>
                <w:sz w:val="18"/>
                <w:szCs w:val="18"/>
                <w:lang w:val="tr-TR"/>
              </w:rPr>
            </w:pPr>
          </w:p>
        </w:tc>
      </w:tr>
      <w:tr w:rsidR="00172D26" w14:paraId="6A5DF10D"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076C06A"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6C0893C" w14:textId="77777777" w:rsidR="00172D26" w:rsidRDefault="00172D26">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635D9DC2" w14:textId="77777777" w:rsidR="00172D26" w:rsidRDefault="00172D26">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197A08F3" w14:textId="2EB54377" w:rsidR="00172D26" w:rsidRDefault="00B57706">
            <w:pPr>
              <w:autoSpaceDE w:val="0"/>
              <w:autoSpaceDN w:val="0"/>
              <w:adjustRightInd w:val="0"/>
              <w:rPr>
                <w:sz w:val="20"/>
                <w:szCs w:val="20"/>
                <w:lang w:val="tr-TR"/>
              </w:rPr>
            </w:pPr>
            <w:r w:rsidRPr="00B57706">
              <w:rPr>
                <w:sz w:val="20"/>
                <w:szCs w:val="20"/>
                <w:lang w:val="tr-TR"/>
              </w:rPr>
              <w:t>Görüntünün geometrik düzeltilmesi</w:t>
            </w:r>
          </w:p>
        </w:tc>
        <w:tc>
          <w:tcPr>
            <w:tcW w:w="150" w:type="dxa"/>
            <w:tcBorders>
              <w:top w:val="dotted" w:sz="4" w:space="0" w:color="auto"/>
              <w:left w:val="dotted" w:sz="4" w:space="0" w:color="auto"/>
              <w:bottom w:val="dotted" w:sz="4" w:space="0" w:color="auto"/>
              <w:right w:val="dotted" w:sz="4" w:space="0" w:color="auto"/>
            </w:tcBorders>
            <w:vAlign w:val="center"/>
          </w:tcPr>
          <w:p w14:paraId="79B61436"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93255D3"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B136361"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1D87760"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8687085"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9B18591" w14:textId="77777777" w:rsidR="00172D26" w:rsidRDefault="00172D26">
            <w:pPr>
              <w:jc w:val="center"/>
              <w:rPr>
                <w:sz w:val="18"/>
                <w:szCs w:val="18"/>
                <w:lang w:val="tr-TR"/>
              </w:rPr>
            </w:pPr>
          </w:p>
        </w:tc>
      </w:tr>
      <w:tr w:rsidR="00172D26" w14:paraId="03CEF64B" w14:textId="77777777" w:rsidTr="00172D26">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0F576B6"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3D7E8AD" w14:textId="77777777" w:rsidR="00172D26" w:rsidRDefault="00172D26">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1D061668" w14:textId="77777777" w:rsidR="00172D26" w:rsidRDefault="00172D26">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0D965A4B" w14:textId="4DD0067D" w:rsidR="00172D26" w:rsidRDefault="00B57706">
            <w:pPr>
              <w:rPr>
                <w:sz w:val="20"/>
                <w:szCs w:val="20"/>
                <w:lang w:val="tr-TR"/>
              </w:rPr>
            </w:pPr>
            <w:r w:rsidRPr="00B57706">
              <w:rPr>
                <w:sz w:val="20"/>
                <w:szCs w:val="20"/>
                <w:lang w:val="tr-TR"/>
              </w:rPr>
              <w:t>Görüntünün geometrik düzeltilmesi</w:t>
            </w:r>
          </w:p>
        </w:tc>
        <w:tc>
          <w:tcPr>
            <w:tcW w:w="150" w:type="dxa"/>
            <w:tcBorders>
              <w:top w:val="dotted" w:sz="4" w:space="0" w:color="auto"/>
              <w:left w:val="dotted" w:sz="4" w:space="0" w:color="auto"/>
              <w:bottom w:val="dotted" w:sz="4" w:space="0" w:color="auto"/>
              <w:right w:val="dotted" w:sz="4" w:space="0" w:color="auto"/>
            </w:tcBorders>
            <w:vAlign w:val="center"/>
          </w:tcPr>
          <w:p w14:paraId="5C129FCC" w14:textId="77777777" w:rsidR="00172D26" w:rsidRDefault="00172D26">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18949EC" w14:textId="77777777" w:rsidR="00172D26" w:rsidRDefault="00172D26">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AE5C365" w14:textId="77777777" w:rsidR="00172D26" w:rsidRDefault="00172D26">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B85B94D" w14:textId="77777777" w:rsidR="00172D26" w:rsidRDefault="00172D26">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422C757" w14:textId="77777777" w:rsidR="00172D26" w:rsidRDefault="00172D26">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54644EC" w14:textId="77777777" w:rsidR="00172D26" w:rsidRDefault="00172D26">
            <w:pPr>
              <w:jc w:val="center"/>
              <w:rPr>
                <w:sz w:val="18"/>
                <w:szCs w:val="18"/>
                <w:lang w:val="tr-TR"/>
              </w:rPr>
            </w:pPr>
          </w:p>
        </w:tc>
      </w:tr>
      <w:tr w:rsidR="00172D26" w14:paraId="3F88F172" w14:textId="77777777" w:rsidTr="00172D26">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35CB4595" w14:textId="77777777" w:rsidR="00172D26" w:rsidRDefault="00172D26">
            <w:pPr>
              <w:rPr>
                <w:b/>
                <w:color w:val="1F497D"/>
                <w:sz w:val="20"/>
                <w:szCs w:val="20"/>
                <w:lang w:val="tr-TR"/>
              </w:rPr>
            </w:pPr>
            <w:r>
              <w:rPr>
                <w:b/>
                <w:color w:val="1F497D"/>
                <w:sz w:val="20"/>
                <w:szCs w:val="20"/>
                <w:lang w:val="tr-TR"/>
              </w:rPr>
              <w:t xml:space="preserve">Öğrenim Değerlendirme Metotları, </w:t>
            </w:r>
          </w:p>
          <w:p w14:paraId="523930A8" w14:textId="77777777" w:rsidR="00172D26" w:rsidRDefault="00172D26">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770C7A77" w14:textId="77777777" w:rsidR="00172D26" w:rsidRDefault="00172D26">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34C3147A" w14:textId="77777777" w:rsidR="00172D26" w:rsidRDefault="00172D26">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3AF55FDE" w14:textId="77777777" w:rsidR="00172D26" w:rsidRDefault="00172D26">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726B8F6D" w14:textId="77777777" w:rsidR="00172D26" w:rsidRDefault="00172D26">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236A4940" w14:textId="77777777" w:rsidR="00172D26" w:rsidRDefault="00172D26">
            <w:pPr>
              <w:rPr>
                <w:b/>
                <w:color w:val="1F497D"/>
                <w:sz w:val="20"/>
                <w:szCs w:val="20"/>
                <w:lang w:val="tr-TR"/>
              </w:rPr>
            </w:pPr>
            <w:r>
              <w:rPr>
                <w:b/>
                <w:color w:val="1F497D"/>
                <w:sz w:val="20"/>
                <w:szCs w:val="20"/>
                <w:lang w:val="tr-TR"/>
              </w:rPr>
              <w:t>Telafi Kuralı</w:t>
            </w:r>
          </w:p>
        </w:tc>
      </w:tr>
      <w:tr w:rsidR="00172D26" w14:paraId="60D1950F" w14:textId="77777777" w:rsidTr="00172D2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3A36A0D"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F281AB6" w14:textId="77777777" w:rsidR="00172D26" w:rsidRDefault="00172D26">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3095957B" w14:textId="77777777" w:rsidR="00172D26" w:rsidRDefault="00172D2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5944F98" w14:textId="77777777" w:rsidR="00172D26" w:rsidRDefault="00172D2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5BE7819" w14:textId="77777777" w:rsidR="00172D26" w:rsidRDefault="00172D26">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71236EB" w14:textId="77777777" w:rsidR="00172D26" w:rsidRDefault="00172D26">
            <w:pPr>
              <w:rPr>
                <w:sz w:val="20"/>
                <w:szCs w:val="20"/>
                <w:lang w:val="tr-TR"/>
              </w:rPr>
            </w:pPr>
          </w:p>
        </w:tc>
      </w:tr>
      <w:tr w:rsidR="00172D26" w14:paraId="49634C74" w14:textId="77777777" w:rsidTr="00172D2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350496C"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A1DA06F" w14:textId="77777777" w:rsidR="00172D26" w:rsidRDefault="00172D26">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7DA080E3" w14:textId="77777777" w:rsidR="00172D26" w:rsidRDefault="00172D2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17D7802" w14:textId="77777777" w:rsidR="00172D26" w:rsidRDefault="00172D2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5719BCD" w14:textId="77777777" w:rsidR="00172D26" w:rsidRDefault="00172D26">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272CE5B" w14:textId="77777777" w:rsidR="00172D26" w:rsidRDefault="00172D26">
            <w:pPr>
              <w:rPr>
                <w:sz w:val="20"/>
                <w:szCs w:val="20"/>
                <w:lang w:val="tr-TR"/>
              </w:rPr>
            </w:pPr>
          </w:p>
        </w:tc>
      </w:tr>
      <w:tr w:rsidR="00172D26" w14:paraId="08CC28F6" w14:textId="77777777" w:rsidTr="00172D2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178DE5A"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4F6DEDE" w14:textId="77777777" w:rsidR="00172D26" w:rsidRDefault="00172D26">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5DD098A7" w14:textId="77777777" w:rsidR="00172D26" w:rsidRDefault="00172D2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67D383E" w14:textId="77777777" w:rsidR="00172D26" w:rsidRDefault="00172D2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CE35E2B" w14:textId="77777777" w:rsidR="00172D26" w:rsidRDefault="00172D26">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9A06194" w14:textId="77777777" w:rsidR="00172D26" w:rsidRDefault="00172D26">
            <w:pPr>
              <w:rPr>
                <w:sz w:val="20"/>
                <w:szCs w:val="20"/>
                <w:lang w:val="tr-TR"/>
              </w:rPr>
            </w:pPr>
          </w:p>
        </w:tc>
      </w:tr>
      <w:tr w:rsidR="00172D26" w14:paraId="0AC56280" w14:textId="77777777" w:rsidTr="00172D2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B4C0FB4"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00337EB" w14:textId="77777777" w:rsidR="00172D26" w:rsidRDefault="00172D26">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26850FCF" w14:textId="77777777" w:rsidR="00172D26" w:rsidRDefault="00172D2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9BC3F15" w14:textId="77777777" w:rsidR="00172D26" w:rsidRDefault="00172D2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5CCDC07" w14:textId="77777777" w:rsidR="00172D26" w:rsidRDefault="00172D26">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F21B263" w14:textId="77777777" w:rsidR="00172D26" w:rsidRDefault="00172D26">
            <w:pPr>
              <w:rPr>
                <w:sz w:val="20"/>
                <w:szCs w:val="20"/>
                <w:lang w:val="tr-TR"/>
              </w:rPr>
            </w:pPr>
          </w:p>
        </w:tc>
      </w:tr>
      <w:tr w:rsidR="00172D26" w14:paraId="0AF17863" w14:textId="77777777" w:rsidTr="00172D2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1607681"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CAF20EE" w14:textId="77777777" w:rsidR="00172D26" w:rsidRDefault="00172D26">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658F4424" w14:textId="77777777" w:rsidR="00172D26" w:rsidRDefault="00172D2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43618AE" w14:textId="77777777" w:rsidR="00172D26" w:rsidRDefault="00172D2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A5DB1DC" w14:textId="77777777" w:rsidR="00172D26" w:rsidRDefault="00172D26">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77D3F48" w14:textId="77777777" w:rsidR="00172D26" w:rsidRDefault="00172D26">
            <w:pPr>
              <w:rPr>
                <w:sz w:val="20"/>
                <w:szCs w:val="20"/>
                <w:lang w:val="tr-TR"/>
              </w:rPr>
            </w:pPr>
          </w:p>
        </w:tc>
      </w:tr>
      <w:tr w:rsidR="00172D26" w14:paraId="70CF8205" w14:textId="77777777" w:rsidTr="00172D2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CA42F86"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1C02568" w14:textId="77777777" w:rsidR="00172D26" w:rsidRDefault="00172D26">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7367FF30" w14:textId="77777777" w:rsidR="00172D26" w:rsidRDefault="00172D26">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7B5D0BE" w14:textId="77777777" w:rsidR="00172D26" w:rsidRDefault="00172D2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515F00E" w14:textId="77777777" w:rsidR="00172D26" w:rsidRDefault="00172D26">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5A6F346" w14:textId="77777777" w:rsidR="00172D26" w:rsidRDefault="00172D26">
            <w:pPr>
              <w:rPr>
                <w:sz w:val="20"/>
                <w:szCs w:val="20"/>
                <w:lang w:val="tr-TR"/>
              </w:rPr>
            </w:pPr>
          </w:p>
        </w:tc>
      </w:tr>
      <w:tr w:rsidR="00172D26" w14:paraId="1AA00EF7" w14:textId="77777777" w:rsidTr="00172D2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3BBDF7E"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979D158" w14:textId="77777777" w:rsidR="00172D26" w:rsidRDefault="00172D26">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1160FE61" w14:textId="77777777" w:rsidR="00172D26" w:rsidRDefault="00172D26">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10B87CF" w14:textId="77777777" w:rsidR="00172D26" w:rsidRDefault="00172D26">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265EF5C" w14:textId="77777777" w:rsidR="00172D26" w:rsidRDefault="00172D26">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B9C6A1F" w14:textId="77777777" w:rsidR="00172D26" w:rsidRDefault="00172D26">
            <w:pPr>
              <w:rPr>
                <w:sz w:val="20"/>
                <w:szCs w:val="20"/>
                <w:lang w:val="tr-TR"/>
              </w:rPr>
            </w:pPr>
          </w:p>
        </w:tc>
      </w:tr>
      <w:tr w:rsidR="00172D26" w14:paraId="5EBB4150" w14:textId="77777777" w:rsidTr="00172D2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96ADC32"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38E220F" w14:textId="77777777" w:rsidR="00172D26" w:rsidRDefault="00172D26">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5EBD869E" w14:textId="77777777" w:rsidR="00172D26" w:rsidRDefault="00172D26">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7E24E31" w14:textId="77777777" w:rsidR="00172D26" w:rsidRDefault="00172D26">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FDE6BC5" w14:textId="77777777" w:rsidR="00172D26" w:rsidRDefault="00172D26">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2D9205D" w14:textId="77777777" w:rsidR="00172D26" w:rsidRDefault="00172D26">
            <w:pPr>
              <w:rPr>
                <w:sz w:val="18"/>
                <w:szCs w:val="18"/>
                <w:lang w:val="tr-TR"/>
              </w:rPr>
            </w:pPr>
          </w:p>
        </w:tc>
      </w:tr>
      <w:tr w:rsidR="00172D26" w14:paraId="78990B53" w14:textId="77777777" w:rsidTr="00172D2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0C57660" w14:textId="77777777" w:rsidR="00172D26" w:rsidRDefault="00172D26">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25B2953" w14:textId="77777777" w:rsidR="00172D26" w:rsidRDefault="00172D26">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3E4D36EF" w14:textId="77777777" w:rsidR="00172D26" w:rsidRDefault="00172D26">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3414A3D" w14:textId="77777777" w:rsidR="00172D26" w:rsidRDefault="00172D26">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AC9D0B6" w14:textId="77777777" w:rsidR="00172D26" w:rsidRDefault="00172D26">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B58CC0E" w14:textId="77777777" w:rsidR="00172D26" w:rsidRDefault="00172D26">
            <w:pPr>
              <w:rPr>
                <w:sz w:val="18"/>
                <w:szCs w:val="18"/>
                <w:lang w:val="tr-TR"/>
              </w:rPr>
            </w:pPr>
          </w:p>
        </w:tc>
      </w:tr>
      <w:tr w:rsidR="00172D26" w14:paraId="54CF4B41" w14:textId="77777777" w:rsidTr="00172D26">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25471FB" w14:textId="77777777" w:rsidR="00172D26" w:rsidRDefault="00172D26">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1CA5635B" w14:textId="77777777" w:rsidR="00172D26" w:rsidRDefault="00172D26">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0FE1643E" w14:textId="77777777" w:rsidR="00172D26" w:rsidRDefault="00172D26">
            <w:pPr>
              <w:rPr>
                <w:b/>
                <w:sz w:val="20"/>
                <w:szCs w:val="20"/>
                <w:lang w:val="tr-TR"/>
              </w:rPr>
            </w:pPr>
            <w:r>
              <w:rPr>
                <w:b/>
                <w:color w:val="1F497D"/>
                <w:sz w:val="20"/>
                <w:szCs w:val="20"/>
                <w:lang w:val="tr-TR"/>
              </w:rPr>
              <w:t>100%</w:t>
            </w:r>
          </w:p>
        </w:tc>
      </w:tr>
      <w:tr w:rsidR="00172D26" w14:paraId="6375A359" w14:textId="77777777" w:rsidTr="00172D26">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2F86E750" w14:textId="77777777" w:rsidR="00172D26" w:rsidRDefault="00172D26">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6564B4B6" w14:textId="77777777" w:rsidR="00172D26" w:rsidRDefault="00172D26">
            <w:pPr>
              <w:jc w:val="both"/>
              <w:rPr>
                <w:sz w:val="20"/>
                <w:szCs w:val="20"/>
                <w:lang w:val="tr-TR"/>
              </w:rPr>
            </w:pPr>
            <w:r>
              <w:rPr>
                <w:sz w:val="20"/>
                <w:szCs w:val="20"/>
                <w:lang w:val="tr-TR"/>
              </w:rPr>
              <w:t>Öğrenciler öğrenim çıktılarını …… ile göstereceklerdir.</w:t>
            </w:r>
          </w:p>
        </w:tc>
      </w:tr>
      <w:tr w:rsidR="00172D26" w14:paraId="3B667C58" w14:textId="77777777" w:rsidTr="00172D26">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3308897D" w14:textId="77777777" w:rsidR="00172D26" w:rsidRDefault="00172D26">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698F596C" w14:textId="77777777" w:rsidR="00172D26" w:rsidRDefault="00172D26">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172D26" w14:paraId="65DFE680" w14:textId="77777777" w:rsidTr="00172D26">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65BD1C53" w14:textId="77777777" w:rsidR="00172D26" w:rsidRDefault="00172D26">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22F48C9F" w14:textId="77777777" w:rsidR="00172D26" w:rsidRDefault="00172D26">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1AC37BE4" w14:textId="77777777" w:rsidR="00172D26" w:rsidRDefault="00172D26">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5874A248" w14:textId="77777777" w:rsidR="00172D26" w:rsidRDefault="00172D26">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0D8296CD" w14:textId="77777777" w:rsidR="00172D26" w:rsidRDefault="00172D26">
            <w:pPr>
              <w:jc w:val="center"/>
              <w:rPr>
                <w:b/>
                <w:color w:val="1F497D"/>
                <w:sz w:val="20"/>
                <w:szCs w:val="20"/>
                <w:lang w:val="tr-TR"/>
              </w:rPr>
            </w:pPr>
            <w:r>
              <w:rPr>
                <w:b/>
                <w:color w:val="1F497D"/>
                <w:sz w:val="20"/>
                <w:szCs w:val="20"/>
                <w:lang w:val="tr-TR"/>
              </w:rPr>
              <w:t>Saat</w:t>
            </w:r>
          </w:p>
        </w:tc>
      </w:tr>
      <w:tr w:rsidR="00172D26" w14:paraId="61E53C04"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99AA6E6" w14:textId="77777777" w:rsidR="00172D26" w:rsidRDefault="00172D26">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1D019CB3" w14:textId="77777777" w:rsidR="00172D26" w:rsidRDefault="00172D26">
            <w:pPr>
              <w:jc w:val="center"/>
              <w:rPr>
                <w:sz w:val="20"/>
                <w:szCs w:val="20"/>
                <w:lang w:val="tr-TR"/>
              </w:rPr>
            </w:pPr>
            <w:r>
              <w:rPr>
                <w:b/>
                <w:color w:val="1F497D"/>
                <w:sz w:val="20"/>
                <w:szCs w:val="20"/>
                <w:lang w:val="tr-TR"/>
              </w:rPr>
              <w:t>Öğretim elemanı tarafından uygulanan süre</w:t>
            </w:r>
          </w:p>
        </w:tc>
      </w:tr>
      <w:tr w:rsidR="00172D26" w14:paraId="0C8E1A76"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23C601D" w14:textId="77777777" w:rsidR="00172D26" w:rsidRDefault="00172D2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13FF946" w14:textId="77777777" w:rsidR="00172D26" w:rsidRDefault="00172D26">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1E4AC9E0" w14:textId="77777777" w:rsidR="00172D26" w:rsidRDefault="00172D26">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362F48E1" w14:textId="77777777" w:rsidR="00172D26" w:rsidRDefault="00172D26">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F0BA38C" w14:textId="171DFF22" w:rsidR="00172D26" w:rsidRDefault="002C5D51">
            <w:pPr>
              <w:jc w:val="center"/>
              <w:rPr>
                <w:color w:val="000000"/>
                <w:sz w:val="20"/>
                <w:szCs w:val="20"/>
                <w:lang w:val="tr-TR"/>
              </w:rPr>
            </w:pPr>
            <w:r>
              <w:rPr>
                <w:color w:val="000000"/>
                <w:sz w:val="20"/>
                <w:szCs w:val="20"/>
                <w:lang w:val="tr-TR"/>
              </w:rPr>
              <w:t>42</w:t>
            </w:r>
          </w:p>
        </w:tc>
      </w:tr>
      <w:tr w:rsidR="00172D26" w14:paraId="3E2A7B28"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299EA39" w14:textId="77777777" w:rsidR="00172D26" w:rsidRDefault="00172D2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5BB5FE1" w14:textId="77777777" w:rsidR="00172D26" w:rsidRDefault="00172D26">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205A060B" w14:textId="77777777" w:rsidR="00172D26" w:rsidRDefault="00172D26">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38A69C87" w14:textId="77777777" w:rsidR="00172D26" w:rsidRDefault="00172D26">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ACFBA49" w14:textId="77777777" w:rsidR="00172D26" w:rsidRDefault="00172D26">
            <w:pPr>
              <w:jc w:val="center"/>
              <w:rPr>
                <w:sz w:val="20"/>
                <w:szCs w:val="20"/>
                <w:lang w:val="tr-TR"/>
              </w:rPr>
            </w:pPr>
          </w:p>
        </w:tc>
      </w:tr>
      <w:tr w:rsidR="00172D26" w14:paraId="26827302"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EC37216" w14:textId="77777777" w:rsidR="00172D26" w:rsidRDefault="00172D2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AFCBDEA" w14:textId="77777777" w:rsidR="00172D26" w:rsidRDefault="00172D26">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3D0E80AA" w14:textId="77777777" w:rsidR="00172D26" w:rsidRDefault="00172D26">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706ADE9C" w14:textId="77777777" w:rsidR="00172D26" w:rsidRDefault="00172D26">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EEAF33E" w14:textId="77777777" w:rsidR="00172D26" w:rsidRDefault="00172D26">
            <w:pPr>
              <w:jc w:val="center"/>
              <w:rPr>
                <w:sz w:val="20"/>
                <w:szCs w:val="20"/>
                <w:lang w:val="tr-TR"/>
              </w:rPr>
            </w:pPr>
          </w:p>
        </w:tc>
      </w:tr>
      <w:tr w:rsidR="00172D26" w14:paraId="56ACF449"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582D343" w14:textId="77777777" w:rsidR="00172D26" w:rsidRDefault="00172D2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6EFB2BE" w14:textId="77777777" w:rsidR="00172D26" w:rsidRDefault="00172D26">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24A8F12D" w14:textId="77777777" w:rsidR="00172D26" w:rsidRDefault="00172D26">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00391023" w14:textId="77777777" w:rsidR="00172D26" w:rsidRDefault="00172D26">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82CB874" w14:textId="77777777" w:rsidR="00172D26" w:rsidRDefault="00172D26">
            <w:pPr>
              <w:jc w:val="center"/>
              <w:rPr>
                <w:sz w:val="20"/>
                <w:szCs w:val="20"/>
                <w:lang w:val="tr-TR"/>
              </w:rPr>
            </w:pPr>
          </w:p>
        </w:tc>
      </w:tr>
      <w:tr w:rsidR="00172D26" w14:paraId="15C59876"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4247AF2" w14:textId="77777777" w:rsidR="00172D26" w:rsidRDefault="00172D2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68D7B5E" w14:textId="77777777" w:rsidR="00172D26" w:rsidRDefault="00172D26">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3CC29CBD" w14:textId="77777777" w:rsidR="00172D26" w:rsidRDefault="00172D26">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1103E577" w14:textId="77777777" w:rsidR="00172D26" w:rsidRDefault="00172D26">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D86C1CC" w14:textId="77777777" w:rsidR="00172D26" w:rsidRDefault="00172D26">
            <w:pPr>
              <w:jc w:val="center"/>
              <w:rPr>
                <w:sz w:val="20"/>
                <w:szCs w:val="20"/>
                <w:lang w:val="tr-TR"/>
              </w:rPr>
            </w:pPr>
          </w:p>
        </w:tc>
      </w:tr>
      <w:tr w:rsidR="00172D26" w14:paraId="1B6937F4"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876A92D" w14:textId="77777777" w:rsidR="00172D26" w:rsidRDefault="00172D2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B451A08" w14:textId="77777777" w:rsidR="00172D26" w:rsidRDefault="00172D26">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05049A53" w14:textId="77777777" w:rsidR="00172D26" w:rsidRDefault="00172D26">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1CA10778" w14:textId="77777777" w:rsidR="00172D26" w:rsidRDefault="00172D26">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8A84B9A" w14:textId="77777777" w:rsidR="00172D26" w:rsidRDefault="00172D26">
            <w:pPr>
              <w:jc w:val="center"/>
              <w:rPr>
                <w:sz w:val="20"/>
                <w:szCs w:val="20"/>
                <w:lang w:val="tr-TR"/>
              </w:rPr>
            </w:pPr>
          </w:p>
        </w:tc>
      </w:tr>
      <w:tr w:rsidR="00172D26" w14:paraId="4B4DD1BD"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E94396C" w14:textId="77777777" w:rsidR="00172D26" w:rsidRDefault="00172D26">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076BBD67" w14:textId="77777777" w:rsidR="00172D26" w:rsidRDefault="00172D26">
            <w:pPr>
              <w:jc w:val="center"/>
              <w:rPr>
                <w:b/>
                <w:i/>
                <w:color w:val="1F497D"/>
                <w:sz w:val="20"/>
                <w:szCs w:val="20"/>
                <w:lang w:val="tr-TR"/>
              </w:rPr>
            </w:pPr>
            <w:r>
              <w:rPr>
                <w:b/>
                <w:color w:val="1F497D"/>
                <w:sz w:val="20"/>
                <w:szCs w:val="20"/>
                <w:lang w:val="tr-TR"/>
              </w:rPr>
              <w:t>Öğrencinin ayırması beklenen tahmini süre</w:t>
            </w:r>
          </w:p>
        </w:tc>
      </w:tr>
      <w:tr w:rsidR="00172D26" w14:paraId="26618DA9"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37417C8" w14:textId="77777777" w:rsidR="00172D26" w:rsidRDefault="00172D2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7C0F826" w14:textId="77777777" w:rsidR="00172D26" w:rsidRDefault="00172D26">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60FC8EE3" w14:textId="77777777" w:rsidR="00172D26" w:rsidRDefault="00172D26">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54028670" w14:textId="77777777" w:rsidR="00172D26" w:rsidRDefault="00172D26">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FEC46B5" w14:textId="77777777" w:rsidR="00172D26" w:rsidRDefault="00172D26">
            <w:pPr>
              <w:jc w:val="center"/>
              <w:rPr>
                <w:color w:val="000000"/>
                <w:sz w:val="20"/>
                <w:szCs w:val="20"/>
                <w:lang w:val="tr-TR"/>
              </w:rPr>
            </w:pPr>
          </w:p>
        </w:tc>
      </w:tr>
      <w:tr w:rsidR="00172D26" w14:paraId="7553A159"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7844246" w14:textId="77777777" w:rsidR="00172D26" w:rsidRDefault="00172D2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7EF1B8B" w14:textId="77777777" w:rsidR="00172D26" w:rsidRDefault="00172D26">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2B009277" w14:textId="77777777" w:rsidR="00172D26" w:rsidRDefault="00172D26">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4FFFB985" w14:textId="77777777" w:rsidR="00172D26" w:rsidRDefault="00172D26">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07CF870" w14:textId="77777777" w:rsidR="00172D26" w:rsidRDefault="00172D26">
            <w:pPr>
              <w:jc w:val="center"/>
              <w:rPr>
                <w:color w:val="000000"/>
                <w:sz w:val="20"/>
                <w:szCs w:val="20"/>
                <w:lang w:val="tr-TR"/>
              </w:rPr>
            </w:pPr>
          </w:p>
        </w:tc>
      </w:tr>
      <w:tr w:rsidR="00172D26" w14:paraId="26B66A45"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461CA2C" w14:textId="77777777" w:rsidR="00172D26" w:rsidRDefault="00172D2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695B0C2" w14:textId="77777777" w:rsidR="00172D26" w:rsidRDefault="00172D26">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47AAD3D9" w14:textId="77777777" w:rsidR="00172D26" w:rsidRDefault="00172D26">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7F8E0FB5" w14:textId="77777777" w:rsidR="00172D26" w:rsidRDefault="00172D26">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7FD97D5" w14:textId="2424EF34" w:rsidR="00172D26" w:rsidRDefault="002C5D51">
            <w:pPr>
              <w:jc w:val="center"/>
              <w:rPr>
                <w:color w:val="000000"/>
                <w:sz w:val="20"/>
                <w:szCs w:val="20"/>
                <w:lang w:val="tr-TR"/>
              </w:rPr>
            </w:pPr>
            <w:r>
              <w:rPr>
                <w:color w:val="000000"/>
                <w:sz w:val="20"/>
                <w:szCs w:val="20"/>
                <w:lang w:val="tr-TR"/>
              </w:rPr>
              <w:t>14</w:t>
            </w:r>
          </w:p>
        </w:tc>
      </w:tr>
      <w:tr w:rsidR="00172D26" w14:paraId="0891BEA9"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F17B321" w14:textId="77777777" w:rsidR="00172D26" w:rsidRDefault="00172D26">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B3FDF92" w14:textId="77777777" w:rsidR="00172D26" w:rsidRDefault="00172D26">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2C708AB4" w14:textId="77777777" w:rsidR="00172D26" w:rsidRDefault="00172D26">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7485EABD" w14:textId="77777777" w:rsidR="00172D26" w:rsidRDefault="00172D26">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08B3C36" w14:textId="759333B6" w:rsidR="00172D26" w:rsidRDefault="002C5D51">
            <w:pPr>
              <w:jc w:val="center"/>
              <w:rPr>
                <w:sz w:val="20"/>
                <w:szCs w:val="20"/>
                <w:lang w:val="tr-TR"/>
              </w:rPr>
            </w:pPr>
            <w:r>
              <w:rPr>
                <w:sz w:val="20"/>
                <w:szCs w:val="20"/>
                <w:lang w:val="tr-TR"/>
              </w:rPr>
              <w:t>14</w:t>
            </w:r>
          </w:p>
        </w:tc>
      </w:tr>
      <w:tr w:rsidR="00172D26" w14:paraId="545474D3" w14:textId="77777777" w:rsidTr="00172D26">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A4C011B" w14:textId="77777777" w:rsidR="00172D26" w:rsidRDefault="00172D26">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30D34CFD" w14:textId="77777777" w:rsidR="00172D26" w:rsidRDefault="00172D26">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353D5A21" w14:textId="77777777" w:rsidR="00172D26" w:rsidRDefault="00172D26">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0DB78420" w14:textId="7A67766A" w:rsidR="00172D26" w:rsidRDefault="002C5D51">
            <w:pPr>
              <w:jc w:val="center"/>
              <w:rPr>
                <w:sz w:val="20"/>
                <w:szCs w:val="20"/>
                <w:lang w:val="tr-TR"/>
              </w:rPr>
            </w:pPr>
            <w:r>
              <w:rPr>
                <w:sz w:val="20"/>
                <w:szCs w:val="20"/>
                <w:lang w:val="tr-TR"/>
              </w:rPr>
              <w:t>70</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E67795" w14:textId="77777777" w:rsidR="00BE58E7" w:rsidRDefault="00BE58E7" w:rsidP="00AC6DCE">
      <w:r>
        <w:separator/>
      </w:r>
    </w:p>
  </w:endnote>
  <w:endnote w:type="continuationSeparator" w:id="0">
    <w:p w14:paraId="7E39BD7F" w14:textId="77777777" w:rsidR="00BE58E7" w:rsidRDefault="00BE58E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73D19" w14:textId="2AA72319" w:rsidR="009A7AB7" w:rsidRDefault="009A7AB7" w:rsidP="009A7AB7">
    <w:pPr>
      <w:pStyle w:val="Footer"/>
    </w:pPr>
    <w:r>
      <w:t>F</w:t>
    </w:r>
    <w:r>
      <w:t>orm No: ÜY-FR-0248</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3259A690" w14:textId="77777777" w:rsidR="009A7AB7" w:rsidRPr="009A7AB7" w:rsidRDefault="009A7AB7" w:rsidP="009A7A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883E09" w14:textId="77777777" w:rsidR="00BE58E7" w:rsidRDefault="00BE58E7" w:rsidP="00AC6DCE">
      <w:r>
        <w:separator/>
      </w:r>
    </w:p>
  </w:footnote>
  <w:footnote w:type="continuationSeparator" w:id="0">
    <w:p w14:paraId="551C7B3A" w14:textId="77777777" w:rsidR="00BE58E7" w:rsidRDefault="00BE58E7"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72D26"/>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C5D51"/>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E75E5"/>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D5DBA"/>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04D8"/>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150C"/>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A7AB7"/>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2269B"/>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57706"/>
    <w:rsid w:val="00B62FC0"/>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58E7"/>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46B36"/>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5E66"/>
    <w:rsid w:val="00D87011"/>
    <w:rsid w:val="00D872F1"/>
    <w:rsid w:val="00D90534"/>
    <w:rsid w:val="00D91EED"/>
    <w:rsid w:val="00D91FCC"/>
    <w:rsid w:val="00D92FC5"/>
    <w:rsid w:val="00DA0FBA"/>
    <w:rsid w:val="00DA1765"/>
    <w:rsid w:val="00DA5560"/>
    <w:rsid w:val="00DB01F0"/>
    <w:rsid w:val="00DB294F"/>
    <w:rsid w:val="00DB53B5"/>
    <w:rsid w:val="00DB7727"/>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18F6"/>
    <w:rsid w:val="00ED3B86"/>
    <w:rsid w:val="00ED3C45"/>
    <w:rsid w:val="00ED5966"/>
    <w:rsid w:val="00EE6010"/>
    <w:rsid w:val="00EF495B"/>
    <w:rsid w:val="00EF4E7F"/>
    <w:rsid w:val="00EF5D47"/>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7386381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0339">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0143156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03482607">
      <w:bodyDiv w:val="1"/>
      <w:marLeft w:val="0"/>
      <w:marRight w:val="0"/>
      <w:marTop w:val="0"/>
      <w:marBottom w:val="0"/>
      <w:divBdr>
        <w:top w:val="none" w:sz="0" w:space="0" w:color="auto"/>
        <w:left w:val="none" w:sz="0" w:space="0" w:color="auto"/>
        <w:bottom w:val="none" w:sz="0" w:space="0" w:color="auto"/>
        <w:right w:val="none" w:sz="0" w:space="0" w:color="auto"/>
      </w:divBdr>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878200569">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70291957">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8629204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04868741">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08874603">
      <w:bodyDiv w:val="1"/>
      <w:marLeft w:val="0"/>
      <w:marRight w:val="0"/>
      <w:marTop w:val="0"/>
      <w:marBottom w:val="0"/>
      <w:divBdr>
        <w:top w:val="none" w:sz="0" w:space="0" w:color="auto"/>
        <w:left w:val="none" w:sz="0" w:space="0" w:color="auto"/>
        <w:bottom w:val="none" w:sz="0" w:space="0" w:color="auto"/>
        <w:right w:val="none" w:sz="0" w:space="0" w:color="auto"/>
      </w:divBdr>
    </w:div>
    <w:div w:id="1919901018">
      <w:bodyDiv w:val="1"/>
      <w:marLeft w:val="0"/>
      <w:marRight w:val="0"/>
      <w:marTop w:val="0"/>
      <w:marBottom w:val="0"/>
      <w:divBdr>
        <w:top w:val="none" w:sz="0" w:space="0" w:color="auto"/>
        <w:left w:val="none" w:sz="0" w:space="0" w:color="auto"/>
        <w:bottom w:val="none" w:sz="0" w:space="0" w:color="auto"/>
        <w:right w:val="none" w:sz="0" w:space="0" w:color="auto"/>
      </w:divBdr>
    </w:div>
    <w:div w:id="198646726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A7EB2-3748-4757-8600-8DB016D32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Pages>
  <Words>1028</Words>
  <Characters>6890</Characters>
  <Application>Microsoft Office Word</Application>
  <DocSecurity>0</DocSecurity>
  <Lines>57</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59</cp:revision>
  <cp:lastPrinted>2016-05-25T10:33:00Z</cp:lastPrinted>
  <dcterms:created xsi:type="dcterms:W3CDTF">2018-10-16T11:57:00Z</dcterms:created>
  <dcterms:modified xsi:type="dcterms:W3CDTF">2018-12-17T06:48:00Z</dcterms:modified>
</cp:coreProperties>
</file>